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FD722" w14:textId="5208E69E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696E39">
        <w:rPr>
          <w:rFonts w:cs="Arial"/>
          <w:sz w:val="20"/>
        </w:rPr>
        <w:t>B*56</w:t>
      </w:r>
      <w:r w:rsidR="00703B29" w:rsidRPr="00703B29">
        <w:rPr>
          <w:rFonts w:cs="Arial"/>
          <w:sz w:val="20"/>
        </w:rPr>
        <w:t xml:space="preserve"> (</w:t>
      </w:r>
      <w:r w:rsidR="00696E39">
        <w:rPr>
          <w:rFonts w:cs="Arial"/>
          <w:sz w:val="20"/>
        </w:rPr>
        <w:t>101.571</w:t>
      </w:r>
      <w:r w:rsidR="003E592D" w:rsidRPr="003E592D">
        <w:rPr>
          <w:rFonts w:cs="Arial"/>
          <w:sz w:val="20"/>
        </w:rPr>
        <w:t>-06/06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63439B">
        <w:rPr>
          <w:rFonts w:cs="Arial"/>
          <w:sz w:val="20"/>
        </w:rPr>
        <w:t>1R6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2666E">
        <w:rPr>
          <w:rFonts w:cs="Arial"/>
          <w:sz w:val="20"/>
        </w:rPr>
        <w:t>2</w:t>
      </w:r>
      <w:r w:rsidR="0063439B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63439B">
        <w:rPr>
          <w:rFonts w:cs="Arial"/>
          <w:sz w:val="20"/>
        </w:rPr>
        <w:t>09</w:t>
      </w:r>
      <w:r w:rsidR="00260338" w:rsidRPr="00703B29">
        <w:rPr>
          <w:rFonts w:cs="Arial"/>
          <w:sz w:val="20"/>
        </w:rPr>
        <w:t>-01</w:t>
      </w:r>
    </w:p>
    <w:p w14:paraId="0A2D3D0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0489D00B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63439B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568" w:footer="720" w:gutter="0"/>
          <w:cols w:space="720"/>
          <w:docGrid w:linePitch="360"/>
        </w:sectPr>
      </w:pPr>
    </w:p>
    <w:p w14:paraId="35FEDB76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  <w:r w:rsidR="000147D3">
        <w:rPr>
          <w:rFonts w:cs="Arial"/>
          <w:b w:val="0"/>
          <w:sz w:val="18"/>
          <w:szCs w:val="18"/>
        </w:rPr>
        <w:t>___</w:t>
      </w:r>
    </w:p>
    <w:p w14:paraId="0D3610D1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6E2FD852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</w:t>
      </w:r>
      <w:proofErr w:type="spellStart"/>
      <w:r w:rsidRPr="001C202F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  <w:r w:rsidR="000147D3">
        <w:rPr>
          <w:rFonts w:cs="Arial"/>
          <w:b w:val="0"/>
          <w:sz w:val="18"/>
          <w:szCs w:val="18"/>
        </w:rPr>
        <w:t>_</w:t>
      </w:r>
    </w:p>
    <w:p w14:paraId="3C8ABD0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183478F" w14:textId="77777777" w:rsidR="00BD04A7" w:rsidRPr="001C202F" w:rsidRDefault="004E0EBA" w:rsidP="000147D3">
      <w:pPr>
        <w:pStyle w:val="Rubrik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0147D3">
        <w:rPr>
          <w:rFonts w:cs="Arial"/>
          <w:b w:val="0"/>
          <w:sz w:val="18"/>
          <w:szCs w:val="18"/>
        </w:rPr>
        <w:t xml:space="preserve"> </w:t>
      </w:r>
      <w:proofErr w:type="gramStart"/>
      <w:r w:rsidR="000147D3">
        <w:rPr>
          <w:rFonts w:cs="Arial"/>
          <w:b w:val="0"/>
          <w:sz w:val="18"/>
          <w:szCs w:val="18"/>
        </w:rPr>
        <w:t>Date:_</w:t>
      </w:r>
      <w:proofErr w:type="gramEnd"/>
      <w:r w:rsidR="000147D3">
        <w:rPr>
          <w:rFonts w:cs="Arial"/>
          <w:b w:val="0"/>
          <w:sz w:val="18"/>
          <w:szCs w:val="18"/>
        </w:rPr>
        <w:t>___________</w:t>
      </w:r>
      <w:r w:rsidR="000147D3">
        <w:rPr>
          <w:rFonts w:cs="Arial"/>
          <w:b w:val="0"/>
          <w:sz w:val="18"/>
          <w:szCs w:val="18"/>
        </w:rPr>
        <w:tab/>
      </w:r>
    </w:p>
    <w:p w14:paraId="145CF665" w14:textId="77777777" w:rsidR="00BD04A7" w:rsidRPr="00D34BFC" w:rsidRDefault="00BD04A7" w:rsidP="000147D3">
      <w:pPr>
        <w:pStyle w:val="Rubrik"/>
        <w:tabs>
          <w:tab w:val="clear" w:pos="4253"/>
          <w:tab w:val="left" w:pos="1985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0147D3">
        <w:rPr>
          <w:rFonts w:cs="Arial"/>
          <w:b w:val="0"/>
          <w:sz w:val="18"/>
          <w:szCs w:val="18"/>
        </w:rPr>
        <w:t>_</w:t>
      </w:r>
      <w:proofErr w:type="gramEnd"/>
      <w:r w:rsidR="000147D3">
        <w:rPr>
          <w:rFonts w:cs="Arial"/>
          <w:b w:val="0"/>
          <w:sz w:val="18"/>
          <w:szCs w:val="18"/>
        </w:rPr>
        <w:t>___________</w:t>
      </w:r>
      <w:r w:rsidR="000147D3">
        <w:rPr>
          <w:rFonts w:cs="Arial"/>
          <w:b w:val="0"/>
          <w:sz w:val="18"/>
          <w:szCs w:val="18"/>
        </w:rPr>
        <w:tab/>
      </w:r>
    </w:p>
    <w:p w14:paraId="4D65321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E3EAAE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52FACB3" w14:textId="77777777" w:rsidR="00AF1C2B" w:rsidRPr="001C202F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110112C4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0147D3">
        <w:rPr>
          <w:rFonts w:cs="Arial"/>
          <w:b w:val="0"/>
          <w:sz w:val="18"/>
          <w:szCs w:val="18"/>
        </w:rPr>
        <w:t>_</w:t>
      </w:r>
      <w:proofErr w:type="gramEnd"/>
      <w:r w:rsidR="000147D3"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7139A478" w14:textId="77777777" w:rsidR="00EE4DD9" w:rsidRDefault="00EE4DD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6C44C0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6C44C0">
        <w:rPr>
          <w:rFonts w:ascii="Arial" w:hAnsi="Arial" w:cs="Arial"/>
          <w:b/>
          <w:i/>
          <w:sz w:val="18"/>
          <w:szCs w:val="18"/>
        </w:rPr>
        <w:t>__________</w:t>
      </w:r>
      <w:r w:rsidRPr="006C44C0"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 w:rsidRPr="006C44C0">
        <w:rPr>
          <w:rFonts w:ascii="Arial" w:hAnsi="Arial" w:cs="Arial"/>
          <w:b/>
          <w:i/>
          <w:sz w:val="18"/>
          <w:szCs w:val="18"/>
        </w:rPr>
        <w:t xml:space="preserve">Failed lanes: </w:t>
      </w:r>
      <w:r>
        <w:rPr>
          <w:rFonts w:ascii="Arial" w:hAnsi="Arial" w:cs="Arial"/>
          <w:b/>
          <w:i/>
          <w:sz w:val="18"/>
          <w:szCs w:val="18"/>
        </w:rPr>
        <w:t xml:space="preserve">__________                           </w:t>
      </w:r>
      <w:r w:rsidR="0022666E">
        <w:rPr>
          <w:rFonts w:ascii="Arial" w:hAnsi="Arial" w:cs="Arial"/>
          <w:b/>
          <w:i/>
          <w:sz w:val="18"/>
          <w:szCs w:val="18"/>
        </w:rPr>
        <w:t xml:space="preserve">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6C44C0">
        <w:rPr>
          <w:rFonts w:ascii="Arial" w:hAnsi="Arial" w:cs="Arial"/>
          <w:b/>
          <w:i/>
          <w:sz w:val="18"/>
          <w:szCs w:val="18"/>
        </w:rPr>
        <w:t>Comments:_________________</w:t>
      </w:r>
    </w:p>
    <w:p w14:paraId="4B67836F" w14:textId="77777777" w:rsidR="00EE4DD9" w:rsidRDefault="00EE4DD9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D2A0C4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90B8CEA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1258FD4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B2998C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EE4DD9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9FA97F8" w14:textId="5EFD5B40" w:rsidR="00BD04A7" w:rsidRDefault="00D722FC" w:rsidP="002F66B7">
      <w:pPr>
        <w:rPr>
          <w:noProof/>
        </w:rPr>
      </w:pPr>
      <w:r w:rsidRPr="00D722FC">
        <w:rPr>
          <w:noProof/>
        </w:rPr>
        <w:lastRenderedPageBreak/>
        <w:drawing>
          <wp:anchor distT="0" distB="0" distL="114300" distR="114300" simplePos="0" relativeHeight="251682304" behindDoc="0" locked="0" layoutInCell="1" allowOverlap="1" wp14:anchorId="0E2E59C9" wp14:editId="0D3F79B2">
            <wp:simplePos x="0" y="0"/>
            <wp:positionH relativeFrom="column">
              <wp:posOffset>-4098</wp:posOffset>
            </wp:positionH>
            <wp:positionV relativeFrom="paragraph">
              <wp:posOffset>479</wp:posOffset>
            </wp:positionV>
            <wp:extent cx="6408000" cy="1083600"/>
            <wp:effectExtent l="0" t="0" r="0" b="254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0" cy="108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F7E54C" w14:textId="77777777" w:rsidR="00F10C5C" w:rsidRPr="00BF72BA" w:rsidRDefault="00F10C5C" w:rsidP="00F10C5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BF72B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42459EB" w14:textId="77777777" w:rsidR="00F10C5C" w:rsidRDefault="00F10C5C" w:rsidP="00F10C5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119A66E3" w14:textId="77777777" w:rsidR="00F10C5C" w:rsidRPr="0033413D" w:rsidRDefault="00F10C5C" w:rsidP="00F10C5C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D1B6081" w14:textId="77777777" w:rsidR="00F073D8" w:rsidRDefault="00F073D8" w:rsidP="006479D6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05B2472" w14:textId="6DA4FA18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392087F" w14:textId="77777777" w:rsidR="00A52DCE" w:rsidRDefault="00A52DCE" w:rsidP="00A52DCE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45CDD3C" w14:textId="77777777" w:rsidR="00A52DCE" w:rsidRDefault="00A52DCE" w:rsidP="00856F0C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D056CB7" w14:textId="77777777" w:rsidR="00F073D8" w:rsidRDefault="00F073D8" w:rsidP="00C034FE">
      <w:pPr>
        <w:pStyle w:val="Beskrivning"/>
        <w:spacing w:after="0"/>
        <w:ind w:right="1134"/>
        <w:rPr>
          <w:rFonts w:cs="Arial"/>
          <w:sz w:val="18"/>
          <w:lang w:val="en-US"/>
        </w:rPr>
      </w:pPr>
    </w:p>
    <w:p w14:paraId="2C030211" w14:textId="452BD133" w:rsidR="00C034FE" w:rsidRPr="00C034FE" w:rsidRDefault="00C034FE" w:rsidP="00C034FE">
      <w:pPr>
        <w:pStyle w:val="Beskrivning"/>
        <w:spacing w:after="0"/>
        <w:ind w:right="1134"/>
        <w:rPr>
          <w:rFonts w:cs="Arial"/>
          <w:spacing w:val="-2"/>
          <w:sz w:val="18"/>
          <w:lang w:val="en-US"/>
        </w:rPr>
      </w:pPr>
      <w:r w:rsidRPr="00C034FE">
        <w:rPr>
          <w:rFonts w:cs="Arial"/>
          <w:sz w:val="18"/>
          <w:lang w:val="en-US"/>
        </w:rPr>
        <w:t>HLA-specific PCR products shorter than 125 base pairs have a lower intensity and are less sharp than longer PCR products.</w:t>
      </w:r>
    </w:p>
    <w:p w14:paraId="0A730199" w14:textId="77777777" w:rsidR="00C034FE" w:rsidRPr="00C034FE" w:rsidRDefault="00C034FE" w:rsidP="00C034FE">
      <w:pPr>
        <w:pStyle w:val="Beskrivning"/>
        <w:spacing w:after="0"/>
        <w:ind w:right="1134"/>
        <w:rPr>
          <w:rFonts w:cs="Arial"/>
          <w:sz w:val="18"/>
          <w:vertAlign w:val="superscript"/>
        </w:rPr>
      </w:pPr>
      <w:r w:rsidRPr="00C034FE">
        <w:rPr>
          <w:rFonts w:cs="Arial"/>
          <w:sz w:val="18"/>
        </w:rPr>
        <w:t xml:space="preserve">Primer </w:t>
      </w:r>
      <w:proofErr w:type="gramStart"/>
      <w:r w:rsidRPr="00C034FE">
        <w:rPr>
          <w:rFonts w:cs="Arial"/>
          <w:sz w:val="18"/>
        </w:rPr>
        <w:t>mix</w:t>
      </w:r>
      <w:proofErr w:type="gramEnd"/>
      <w:r w:rsidRPr="00C034FE">
        <w:rPr>
          <w:rFonts w:cs="Arial"/>
          <w:sz w:val="18"/>
        </w:rPr>
        <w:t xml:space="preserve"> 7 and 18 may give rise to a lower yield of HLA-specific PCR product than the other B*56 primer mixes.</w:t>
      </w:r>
      <w:r w:rsidRPr="00C034FE">
        <w:rPr>
          <w:rFonts w:cs="Arial"/>
          <w:sz w:val="18"/>
          <w:vertAlign w:val="superscript"/>
        </w:rPr>
        <w:t xml:space="preserve"> </w:t>
      </w:r>
    </w:p>
    <w:p w14:paraId="7910FFA1" w14:textId="77777777" w:rsidR="00C034FE" w:rsidRPr="00C034FE" w:rsidRDefault="00C034FE" w:rsidP="00C034FE">
      <w:pPr>
        <w:pStyle w:val="Beskrivning"/>
        <w:spacing w:after="0"/>
        <w:ind w:right="1134"/>
        <w:rPr>
          <w:rFonts w:cs="Arial"/>
          <w:sz w:val="18"/>
        </w:rPr>
      </w:pPr>
      <w:r w:rsidRPr="00C034FE">
        <w:rPr>
          <w:rFonts w:cs="Arial"/>
          <w:sz w:val="18"/>
        </w:rPr>
        <w:t>Primer mixes 8, 10, 13, 17, 20 and 21 may have tendencies of unspecific amplifications.</w:t>
      </w:r>
    </w:p>
    <w:p w14:paraId="1C2BB468" w14:textId="77777777" w:rsidR="00C034FE" w:rsidRPr="00C034FE" w:rsidRDefault="00C034FE" w:rsidP="00C034FE">
      <w:pPr>
        <w:pStyle w:val="Beskrivning"/>
        <w:spacing w:after="0"/>
        <w:ind w:right="1134"/>
        <w:rPr>
          <w:rFonts w:cs="Arial"/>
          <w:sz w:val="18"/>
        </w:rPr>
      </w:pPr>
      <w:r w:rsidRPr="00C034FE">
        <w:rPr>
          <w:rFonts w:cs="Arial"/>
          <w:sz w:val="18"/>
        </w:rPr>
        <w:t xml:space="preserve">Primer mixes 1, 9, 13 and 14 </w:t>
      </w:r>
      <w:proofErr w:type="gramStart"/>
      <w:r w:rsidRPr="00C034FE">
        <w:rPr>
          <w:rFonts w:cs="Arial"/>
          <w:sz w:val="18"/>
        </w:rPr>
        <w:t>have a tendency to</w:t>
      </w:r>
      <w:proofErr w:type="gramEnd"/>
      <w:r w:rsidRPr="00C034FE">
        <w:rPr>
          <w:rFonts w:cs="Arial"/>
          <w:sz w:val="18"/>
        </w:rPr>
        <w:t xml:space="preserve"> giving rise to primer oligomer formation.</w:t>
      </w:r>
    </w:p>
    <w:p w14:paraId="53B4C96E" w14:textId="77777777" w:rsidR="00C034FE" w:rsidRPr="00C034FE" w:rsidRDefault="00C034FE" w:rsidP="00C034FE">
      <w:pPr>
        <w:pStyle w:val="Beskrivning"/>
        <w:spacing w:after="0"/>
        <w:ind w:right="1134"/>
        <w:rPr>
          <w:rFonts w:cs="Arial"/>
          <w:sz w:val="18"/>
        </w:rPr>
      </w:pPr>
      <w:r w:rsidRPr="00C034FE">
        <w:rPr>
          <w:rFonts w:cs="Arial"/>
          <w:sz w:val="18"/>
        </w:rPr>
        <w:t xml:space="preserve">Primer </w:t>
      </w:r>
      <w:proofErr w:type="gramStart"/>
      <w:r w:rsidRPr="00C034FE">
        <w:rPr>
          <w:rFonts w:cs="Arial"/>
          <w:sz w:val="18"/>
        </w:rPr>
        <w:t>mix</w:t>
      </w:r>
      <w:proofErr w:type="gramEnd"/>
      <w:r w:rsidRPr="00C034FE">
        <w:rPr>
          <w:rFonts w:cs="Arial"/>
          <w:sz w:val="18"/>
        </w:rPr>
        <w:t xml:space="preserve"> 6 may give rise to an unspecific amplification product of approx. 670 bp in some HLA-B alleles. This band should be disregarded in the interpretation of HLA-B*56 </w:t>
      </w:r>
      <w:proofErr w:type="spellStart"/>
      <w:r w:rsidRPr="00C034FE">
        <w:rPr>
          <w:rFonts w:cs="Arial"/>
          <w:sz w:val="18"/>
        </w:rPr>
        <w:t>typings</w:t>
      </w:r>
      <w:proofErr w:type="spellEnd"/>
      <w:r w:rsidRPr="00C034FE">
        <w:rPr>
          <w:rFonts w:cs="Arial"/>
          <w:sz w:val="18"/>
        </w:rPr>
        <w:t>.</w:t>
      </w:r>
    </w:p>
    <w:p w14:paraId="59A05E05" w14:textId="754E1815" w:rsidR="00C034FE" w:rsidRPr="00C034FE" w:rsidRDefault="00C034FE" w:rsidP="00C034FE">
      <w:pPr>
        <w:pStyle w:val="Beskrivning"/>
        <w:spacing w:after="0"/>
        <w:ind w:right="1134"/>
        <w:rPr>
          <w:rFonts w:cs="Arial"/>
          <w:sz w:val="18"/>
        </w:rPr>
      </w:pPr>
      <w:r w:rsidRPr="00C034FE">
        <w:rPr>
          <w:rFonts w:cs="Arial"/>
          <w:sz w:val="18"/>
        </w:rPr>
        <w:t xml:space="preserve">Primer </w:t>
      </w:r>
      <w:proofErr w:type="gramStart"/>
      <w:r w:rsidRPr="00C034FE">
        <w:rPr>
          <w:rFonts w:cs="Arial"/>
          <w:sz w:val="18"/>
        </w:rPr>
        <w:t>mix</w:t>
      </w:r>
      <w:proofErr w:type="gramEnd"/>
      <w:r w:rsidRPr="00C034FE">
        <w:rPr>
          <w:rFonts w:cs="Arial"/>
          <w:sz w:val="18"/>
        </w:rPr>
        <w:t xml:space="preserve"> 24 </w:t>
      </w:r>
      <w:r w:rsidR="00F10C5C" w:rsidRPr="00D74BFC">
        <w:rPr>
          <w:rFonts w:cs="Arial"/>
          <w:sz w:val="18"/>
        </w:rPr>
        <w:t>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</w:t>
      </w:r>
      <w:r w:rsidRPr="00C034FE">
        <w:rPr>
          <w:rFonts w:cs="Arial"/>
          <w:sz w:val="18"/>
        </w:rPr>
        <w:t>.</w:t>
      </w:r>
    </w:p>
    <w:p w14:paraId="7843D695" w14:textId="77777777" w:rsidR="002A61E4" w:rsidRPr="00C034FE" w:rsidRDefault="002A61E4" w:rsidP="00856F0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lang w:val="en-GB"/>
        </w:rPr>
      </w:pPr>
    </w:p>
    <w:p w14:paraId="5D8BFA21" w14:textId="77777777" w:rsidR="002A61E4" w:rsidRDefault="002A61E4" w:rsidP="00856F0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</w:pPr>
    </w:p>
    <w:p w14:paraId="5E07A252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5EB17ED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701CDC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B3FBCE8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73EEEE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46070B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2D19B16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E377D1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1C612D3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6CD091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2E2621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1D8EE2F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A3649E8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FBE120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9C6CB6C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A76B42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6E9B4F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ED0A3E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52BA608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68D830F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DE99D8F" w14:textId="320AA696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DA58D0D" w14:textId="33210D48" w:rsidR="00BD3A99" w:rsidRDefault="00BD3A99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60749AB" w14:textId="30A1D5AD" w:rsidR="00BD3A99" w:rsidRDefault="00BD3A99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B8F1C4C" w14:textId="4C3D7044" w:rsidR="00BD3A99" w:rsidRDefault="00BD3A99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C08C6AE" w14:textId="27BAE338" w:rsidR="00BD3A99" w:rsidRDefault="00BD3A99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7ABA54C" w14:textId="1EF1392A" w:rsidR="00BD3A99" w:rsidRDefault="00BD3A99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72AD0F5" w14:textId="309F1288" w:rsidR="00BD3A99" w:rsidRDefault="00BD3A99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196C8D7" w14:textId="4764885B" w:rsidR="00BD3A99" w:rsidRDefault="00F10C5C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10C5C">
        <w:rPr>
          <w:noProof/>
        </w:rPr>
        <w:lastRenderedPageBreak/>
        <w:drawing>
          <wp:anchor distT="0" distB="0" distL="114300" distR="114300" simplePos="0" relativeHeight="251683328" behindDoc="0" locked="0" layoutInCell="1" allowOverlap="1" wp14:anchorId="22BD39B4" wp14:editId="61C4724F">
            <wp:simplePos x="0" y="0"/>
            <wp:positionH relativeFrom="column">
              <wp:posOffset>106057</wp:posOffset>
            </wp:positionH>
            <wp:positionV relativeFrom="paragraph">
              <wp:posOffset>264</wp:posOffset>
            </wp:positionV>
            <wp:extent cx="6300000" cy="7218000"/>
            <wp:effectExtent l="0" t="0" r="5715" b="254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721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E93050" w14:textId="467C89A0" w:rsidR="00CC78A6" w:rsidRDefault="00CC78A6" w:rsidP="006F295B">
      <w:pPr>
        <w:suppressAutoHyphens/>
        <w:ind w:right="-1"/>
        <w:jc w:val="both"/>
      </w:pPr>
    </w:p>
    <w:p w14:paraId="09EF2A5C" w14:textId="77777777" w:rsidR="00CC78A6" w:rsidRDefault="00CC78A6" w:rsidP="00CC78A6">
      <w:pPr>
        <w:tabs>
          <w:tab w:val="left" w:pos="1227"/>
        </w:tabs>
        <w:suppressAutoHyphens/>
        <w:ind w:right="-1"/>
        <w:jc w:val="both"/>
      </w:pPr>
      <w:r>
        <w:tab/>
      </w:r>
    </w:p>
    <w:p w14:paraId="3738AEDD" w14:textId="468288EF" w:rsidR="006F295B" w:rsidRDefault="00512069" w:rsidP="006F295B">
      <w:pPr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r w:rsidRPr="00CC78A6">
        <w:br w:type="page"/>
      </w:r>
      <w:r w:rsidR="004750DE" w:rsidRPr="004750DE">
        <w:rPr>
          <w:noProof/>
        </w:rPr>
        <w:lastRenderedPageBreak/>
        <w:drawing>
          <wp:anchor distT="0" distB="0" distL="114300" distR="114300" simplePos="0" relativeHeight="251692544" behindDoc="0" locked="0" layoutInCell="1" allowOverlap="1" wp14:anchorId="3E6893B4" wp14:editId="061F73F0">
            <wp:simplePos x="0" y="0"/>
            <wp:positionH relativeFrom="column">
              <wp:posOffset>103367</wp:posOffset>
            </wp:positionH>
            <wp:positionV relativeFrom="paragraph">
              <wp:posOffset>17808</wp:posOffset>
            </wp:positionV>
            <wp:extent cx="6300000" cy="5256000"/>
            <wp:effectExtent l="0" t="0" r="5715" b="190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52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14992AE8" w14:textId="6B35E451" w:rsidR="00057C30" w:rsidRPr="006100FD" w:rsidRDefault="00432594" w:rsidP="006100FD">
      <w:pPr>
        <w:jc w:val="both"/>
        <w:rPr>
          <w:rFonts w:ascii="Arial" w:hAnsi="Arial" w:cs="Arial"/>
          <w:sz w:val="18"/>
          <w:szCs w:val="18"/>
        </w:rPr>
      </w:pPr>
      <w:r w:rsidRPr="00432594">
        <w:rPr>
          <w:noProof/>
        </w:rPr>
        <w:lastRenderedPageBreak/>
        <w:drawing>
          <wp:anchor distT="0" distB="0" distL="114300" distR="114300" simplePos="0" relativeHeight="251685376" behindDoc="0" locked="0" layoutInCell="1" allowOverlap="1" wp14:anchorId="3555E683" wp14:editId="08551813">
            <wp:simplePos x="0" y="0"/>
            <wp:positionH relativeFrom="column">
              <wp:posOffset>166442</wp:posOffset>
            </wp:positionH>
            <wp:positionV relativeFrom="paragraph">
              <wp:posOffset>8627</wp:posOffset>
            </wp:positionV>
            <wp:extent cx="6300000" cy="5601600"/>
            <wp:effectExtent l="0" t="0" r="5715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56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4CC7">
        <w:rPr>
          <w:rFonts w:ascii="Arial" w:hAnsi="Arial" w:cs="Arial"/>
          <w:sz w:val="18"/>
          <w:szCs w:val="18"/>
        </w:rPr>
        <w:br w:type="page"/>
      </w:r>
      <w:r w:rsidR="000D0CAF" w:rsidRPr="000D0CAF">
        <w:rPr>
          <w:noProof/>
        </w:rPr>
        <w:lastRenderedPageBreak/>
        <w:drawing>
          <wp:anchor distT="0" distB="0" distL="114300" distR="114300" simplePos="0" relativeHeight="251686400" behindDoc="0" locked="0" layoutInCell="1" allowOverlap="1" wp14:anchorId="25327857" wp14:editId="2AA187C5">
            <wp:simplePos x="0" y="0"/>
            <wp:positionH relativeFrom="page">
              <wp:align>center</wp:align>
            </wp:positionH>
            <wp:positionV relativeFrom="paragraph">
              <wp:posOffset>264</wp:posOffset>
            </wp:positionV>
            <wp:extent cx="6300000" cy="8179200"/>
            <wp:effectExtent l="0" t="0" r="5715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817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4CC7">
        <w:rPr>
          <w:rFonts w:ascii="Arial" w:hAnsi="Arial" w:cs="Arial"/>
          <w:sz w:val="18"/>
          <w:szCs w:val="18"/>
        </w:rPr>
        <w:br w:type="page"/>
      </w:r>
      <w:r w:rsidR="000D0CAF" w:rsidRPr="000D0CAF">
        <w:rPr>
          <w:noProof/>
        </w:rPr>
        <w:lastRenderedPageBreak/>
        <w:drawing>
          <wp:anchor distT="0" distB="0" distL="114300" distR="114300" simplePos="0" relativeHeight="251687424" behindDoc="0" locked="0" layoutInCell="1" allowOverlap="1" wp14:anchorId="2240A6DB" wp14:editId="6FCB3B36">
            <wp:simplePos x="0" y="0"/>
            <wp:positionH relativeFrom="margin">
              <wp:align>left</wp:align>
            </wp:positionH>
            <wp:positionV relativeFrom="page">
              <wp:posOffset>1332230</wp:posOffset>
            </wp:positionV>
            <wp:extent cx="6300000" cy="8344800"/>
            <wp:effectExtent l="0" t="0" r="5715" b="0"/>
            <wp:wrapSquare wrapText="bothSides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83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762B">
        <w:rPr>
          <w:rFonts w:ascii="Arial" w:hAnsi="Arial" w:cs="Arial"/>
          <w:sz w:val="18"/>
          <w:szCs w:val="18"/>
        </w:rPr>
        <w:br w:type="page"/>
      </w:r>
    </w:p>
    <w:p w14:paraId="530FB8DB" w14:textId="23146E9F" w:rsidR="00057C30" w:rsidRDefault="004750DE" w:rsidP="00F241F8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4750DE">
        <w:rPr>
          <w:noProof/>
        </w:rPr>
        <w:lastRenderedPageBreak/>
        <w:drawing>
          <wp:anchor distT="0" distB="0" distL="114300" distR="114300" simplePos="0" relativeHeight="251693568" behindDoc="0" locked="0" layoutInCell="1" allowOverlap="1" wp14:anchorId="065F0A27" wp14:editId="3EFD59B1">
            <wp:simplePos x="0" y="0"/>
            <wp:positionH relativeFrom="margin">
              <wp:align>left</wp:align>
            </wp:positionH>
            <wp:positionV relativeFrom="paragraph">
              <wp:posOffset>2430</wp:posOffset>
            </wp:positionV>
            <wp:extent cx="6300000" cy="7578000"/>
            <wp:effectExtent l="0" t="0" r="5715" b="444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75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7C30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1D339AB4" w14:textId="5A88095F" w:rsidR="00CE2F5E" w:rsidRDefault="00641672" w:rsidP="00F241F8">
      <w:pPr>
        <w:suppressAutoHyphens/>
        <w:jc w:val="both"/>
        <w:rPr>
          <w:noProof/>
        </w:rPr>
      </w:pPr>
      <w:r w:rsidRPr="00641672">
        <w:rPr>
          <w:noProof/>
        </w:rPr>
        <w:lastRenderedPageBreak/>
        <w:drawing>
          <wp:anchor distT="0" distB="0" distL="114300" distR="114300" simplePos="0" relativeHeight="251689472" behindDoc="0" locked="0" layoutInCell="1" allowOverlap="1" wp14:anchorId="481AAE20" wp14:editId="5BD832F5">
            <wp:simplePos x="0" y="0"/>
            <wp:positionH relativeFrom="column">
              <wp:posOffset>3079</wp:posOffset>
            </wp:positionH>
            <wp:positionV relativeFrom="page">
              <wp:posOffset>1260475</wp:posOffset>
            </wp:positionV>
            <wp:extent cx="6300000" cy="8485200"/>
            <wp:effectExtent l="0" t="0" r="5715" b="0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848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0F014C" w14:textId="65529507" w:rsidR="00F10C5C" w:rsidRDefault="00C25801" w:rsidP="00F241F8">
      <w:pPr>
        <w:suppressAutoHyphens/>
        <w:jc w:val="both"/>
        <w:rPr>
          <w:noProof/>
        </w:rPr>
      </w:pPr>
      <w:r w:rsidRPr="00C25801">
        <w:rPr>
          <w:noProof/>
        </w:rPr>
        <w:lastRenderedPageBreak/>
        <w:drawing>
          <wp:anchor distT="0" distB="0" distL="114300" distR="114300" simplePos="0" relativeHeight="251690496" behindDoc="0" locked="0" layoutInCell="1" allowOverlap="1" wp14:anchorId="520BF3F4" wp14:editId="4288DCD5">
            <wp:simplePos x="0" y="0"/>
            <wp:positionH relativeFrom="column">
              <wp:posOffset>3079</wp:posOffset>
            </wp:positionH>
            <wp:positionV relativeFrom="page">
              <wp:posOffset>1397479</wp:posOffset>
            </wp:positionV>
            <wp:extent cx="6300000" cy="8334000"/>
            <wp:effectExtent l="0" t="0" r="5715" b="0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8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998E5C" w14:textId="4B5DAE39" w:rsidR="00F10C5C" w:rsidRPr="00C25801" w:rsidRDefault="00C25801" w:rsidP="00F241F8">
      <w:pPr>
        <w:suppressAutoHyphens/>
        <w:jc w:val="both"/>
        <w:rPr>
          <w:noProof/>
        </w:rPr>
      </w:pPr>
      <w:r w:rsidRPr="00C25801">
        <w:rPr>
          <w:noProof/>
        </w:rPr>
        <w:lastRenderedPageBreak/>
        <w:drawing>
          <wp:anchor distT="0" distB="0" distL="114300" distR="114300" simplePos="0" relativeHeight="251691520" behindDoc="0" locked="0" layoutInCell="1" allowOverlap="1" wp14:anchorId="1B12B560" wp14:editId="01203353">
            <wp:simplePos x="0" y="0"/>
            <wp:positionH relativeFrom="column">
              <wp:posOffset>3079</wp:posOffset>
            </wp:positionH>
            <wp:positionV relativeFrom="page">
              <wp:posOffset>1332230</wp:posOffset>
            </wp:positionV>
            <wp:extent cx="6300000" cy="3272400"/>
            <wp:effectExtent l="0" t="0" r="5715" b="4445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000" cy="32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C2A981" w14:textId="77777777" w:rsidR="00F241F8" w:rsidRPr="00CE2F5E" w:rsidRDefault="00F241F8" w:rsidP="00F241F8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F241F8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F241F8">
        <w:rPr>
          <w:rFonts w:ascii="Arial" w:hAnsi="Arial" w:cs="Arial"/>
          <w:sz w:val="18"/>
          <w:szCs w:val="18"/>
        </w:rPr>
        <w:t xml:space="preserve">HLA-B*56 alleles in bold lettering are listed as confirmed alleles on the </w:t>
      </w:r>
      <w:r w:rsidRPr="00F241F8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1" w:history="1">
        <w:r w:rsidRPr="00F241F8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8F5C76">
        <w:rPr>
          <w:rFonts w:ascii="Arial" w:hAnsi="Arial" w:cs="Arial"/>
          <w:sz w:val="18"/>
          <w:szCs w:val="18"/>
        </w:rPr>
        <w:t>, release 3.</w:t>
      </w:r>
      <w:r w:rsidR="00861221">
        <w:rPr>
          <w:rFonts w:ascii="Arial" w:hAnsi="Arial" w:cs="Arial"/>
          <w:sz w:val="18"/>
          <w:szCs w:val="18"/>
        </w:rPr>
        <w:t>33</w:t>
      </w:r>
      <w:r w:rsidR="008F5C76">
        <w:rPr>
          <w:rFonts w:ascii="Arial" w:hAnsi="Arial" w:cs="Arial"/>
          <w:sz w:val="18"/>
          <w:szCs w:val="18"/>
        </w:rPr>
        <w:t xml:space="preserve">.0, </w:t>
      </w:r>
      <w:r w:rsidR="00861221">
        <w:rPr>
          <w:rFonts w:ascii="Arial" w:hAnsi="Arial" w:cs="Arial"/>
          <w:sz w:val="18"/>
          <w:szCs w:val="18"/>
        </w:rPr>
        <w:t>July 2018</w:t>
      </w:r>
      <w:r w:rsidRPr="00F241F8">
        <w:rPr>
          <w:rFonts w:ascii="Arial" w:hAnsi="Arial" w:cs="Arial"/>
          <w:sz w:val="18"/>
          <w:szCs w:val="18"/>
        </w:rPr>
        <w:t>.</w:t>
      </w:r>
    </w:p>
    <w:p w14:paraId="49EDA9F5" w14:textId="77777777" w:rsidR="00F241F8" w:rsidRPr="00F241F8" w:rsidRDefault="00F241F8" w:rsidP="00F241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F241F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F241F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F241F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F241F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F241F8">
        <w:rPr>
          <w:rFonts w:cs="Arial"/>
          <w:spacing w:val="-3"/>
          <w:sz w:val="18"/>
          <w:szCs w:val="18"/>
        </w:rPr>
        <w:t>.</w:t>
      </w:r>
    </w:p>
    <w:p w14:paraId="3D9DEBA7" w14:textId="77777777" w:rsidR="00A95DF8" w:rsidRDefault="00A95DF8" w:rsidP="00A95D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  <w:r w:rsidRPr="00D4147F">
        <w:rPr>
          <w:rFonts w:cs="Arial"/>
          <w:b/>
          <w:sz w:val="18"/>
          <w:szCs w:val="18"/>
          <w:vertAlign w:val="superscript"/>
        </w:rPr>
        <w:t>3</w:t>
      </w:r>
      <w:r w:rsidRPr="004C4175">
        <w:rPr>
          <w:sz w:val="18"/>
          <w:szCs w:val="18"/>
        </w:rPr>
        <w:t xml:space="preserve"> </w:t>
      </w:r>
      <w:r>
        <w:rPr>
          <w:sz w:val="18"/>
          <w:szCs w:val="18"/>
        </w:rPr>
        <w:t>The following HLA-B*56</w:t>
      </w:r>
      <w:r w:rsidRPr="00BB1B3D">
        <w:rPr>
          <w:sz w:val="18"/>
          <w:szCs w:val="18"/>
        </w:rPr>
        <w:t xml:space="preserve"> primer mixes have two </w:t>
      </w:r>
      <w:r w:rsidRPr="00BB1B3D">
        <w:rPr>
          <w:rFonts w:cs="Arial"/>
          <w:sz w:val="18"/>
          <w:szCs w:val="18"/>
        </w:rPr>
        <w:t>or more product sizes:</w:t>
      </w:r>
    </w:p>
    <w:p w14:paraId="6E6642BA" w14:textId="77777777" w:rsidR="00A95DF8" w:rsidRDefault="00A95DF8" w:rsidP="00A95DF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pacing w:val="-3"/>
          <w:sz w:val="18"/>
          <w:szCs w:val="18"/>
        </w:rPr>
      </w:pPr>
    </w:p>
    <w:tbl>
      <w:tblPr>
        <w:tblStyle w:val="A"/>
        <w:tblW w:w="9853" w:type="dxa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1843"/>
        <w:gridCol w:w="5750"/>
      </w:tblGrid>
      <w:tr w:rsidR="00733EB8" w:rsidRPr="00733EB8" w14:paraId="21A1A90E" w14:textId="77777777" w:rsidTr="00E91F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5D3BFAB" w14:textId="77777777" w:rsidR="00733EB8" w:rsidRPr="00733EB8" w:rsidRDefault="00733EB8" w:rsidP="00AF605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733EB8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476CD4F1" w14:textId="33A6047F" w:rsidR="00733EB8" w:rsidRPr="00733EB8" w:rsidRDefault="00733EB8" w:rsidP="00AF605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733EB8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843" w:type="dxa"/>
          </w:tcPr>
          <w:p w14:paraId="5B8B65B8" w14:textId="03075CCC" w:rsidR="00733EB8" w:rsidRPr="00733EB8" w:rsidRDefault="00733EB8" w:rsidP="00AF605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733EB8">
              <w:rPr>
                <w:rFonts w:cs="Arial"/>
                <w:color w:val="000000"/>
                <w:spacing w:val="-3"/>
                <w:sz w:val="18"/>
                <w:szCs w:val="18"/>
              </w:rPr>
              <w:t>Amplified HLA-B*56 alleles</w:t>
            </w:r>
          </w:p>
        </w:tc>
        <w:tc>
          <w:tcPr>
            <w:tcW w:w="5750" w:type="dxa"/>
          </w:tcPr>
          <w:p w14:paraId="0DCA36B6" w14:textId="77777777" w:rsidR="00733EB8" w:rsidRPr="00733EB8" w:rsidRDefault="00733EB8" w:rsidP="00AF6055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733EB8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733EB8" w:rsidRPr="00733EB8" w14:paraId="05B58B10" w14:textId="77777777" w:rsidTr="00E91F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376E71C" w14:textId="77777777" w:rsidR="00733EB8" w:rsidRPr="00733EB8" w:rsidRDefault="00733EB8" w:rsidP="00AF6055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  <w:lang w:val="sv-SE"/>
              </w:rPr>
              <w:t xml:space="preserve">  </w:t>
            </w: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</w:rPr>
              <w:t>5</w:t>
            </w:r>
          </w:p>
        </w:tc>
        <w:tc>
          <w:tcPr>
            <w:tcW w:w="1417" w:type="dxa"/>
          </w:tcPr>
          <w:p w14:paraId="438CF669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59E9661A" w14:textId="193FED9B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  <w:p w14:paraId="69FEE509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390 bp</w:t>
            </w:r>
          </w:p>
        </w:tc>
        <w:tc>
          <w:tcPr>
            <w:tcW w:w="1843" w:type="dxa"/>
          </w:tcPr>
          <w:p w14:paraId="501ABF88" w14:textId="77777777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  <w:r w:rsidRPr="00733EB8">
              <w:rPr>
                <w:rFonts w:ascii="Arial" w:hAnsi="Arial" w:cs="Arial"/>
                <w:sz w:val="18"/>
                <w:szCs w:val="18"/>
              </w:rPr>
              <w:t>*56:40</w:t>
            </w:r>
          </w:p>
          <w:p w14:paraId="08C2B603" w14:textId="2A1F9911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  <w:r w:rsidRPr="00733EB8">
              <w:rPr>
                <w:rFonts w:ascii="Arial" w:hAnsi="Arial" w:cs="Arial"/>
                <w:sz w:val="18"/>
                <w:szCs w:val="18"/>
              </w:rPr>
              <w:t>*56:03</w:t>
            </w:r>
          </w:p>
          <w:p w14:paraId="30CD4AB6" w14:textId="77777777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  <w:r w:rsidRPr="00733EB8">
              <w:rPr>
                <w:rFonts w:ascii="Arial" w:hAnsi="Arial" w:cs="Arial"/>
                <w:sz w:val="18"/>
                <w:szCs w:val="18"/>
              </w:rPr>
              <w:t xml:space="preserve">*56:08, 56:14 </w:t>
            </w:r>
          </w:p>
        </w:tc>
        <w:tc>
          <w:tcPr>
            <w:tcW w:w="5750" w:type="dxa"/>
          </w:tcPr>
          <w:p w14:paraId="4EB7F5BE" w14:textId="77777777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5B5AC3" w14:textId="77777777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  <w:r w:rsidRPr="00733EB8">
              <w:rPr>
                <w:rFonts w:ascii="Arial" w:hAnsi="Arial" w:cs="Arial"/>
                <w:sz w:val="18"/>
                <w:szCs w:val="18"/>
              </w:rPr>
              <w:t>*13:125, 18:163, 35:559, 40:10:02, 54:01:02, 54:01:09, 55:35</w:t>
            </w:r>
          </w:p>
        </w:tc>
      </w:tr>
      <w:tr w:rsidR="00733EB8" w:rsidRPr="00733EB8" w14:paraId="77F6A9D3" w14:textId="77777777" w:rsidTr="00E91F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0A49C57" w14:textId="17C81CAD" w:rsidR="00733EB8" w:rsidRPr="00733EB8" w:rsidRDefault="00733EB8" w:rsidP="00AF6055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417" w:type="dxa"/>
          </w:tcPr>
          <w:p w14:paraId="660E709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53013365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1D7B36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1843" w:type="dxa"/>
          </w:tcPr>
          <w:p w14:paraId="210C50DE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05:01</w:t>
            </w:r>
          </w:p>
          <w:p w14:paraId="7087269E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E170A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32 </w:t>
            </w:r>
          </w:p>
        </w:tc>
        <w:tc>
          <w:tcPr>
            <w:tcW w:w="5750" w:type="dxa"/>
          </w:tcPr>
          <w:p w14:paraId="62ABE792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07:206, 08:26:03, 08:56:03, 18:125, 27:05:18:01-27:05:18:02, 39:63, 51:267</w:t>
            </w:r>
          </w:p>
          <w:p w14:paraId="5ED3A1E5" w14:textId="7046582D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07:09:01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-07:09:02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07:11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07:162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07:237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07:255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5:03:01:01-15:03:13, 15:16:01:01-15:16:05, 15:18:01:01-15:18:10, 15:23, 15:29:01:01-15:29:01:02, 15:39:01:01-15:40:02, 15:47:01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-15:47:02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5:49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5:61-15:62, 15:64:01-15:64:02, 15:65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5:67, 15:69, 15:72, 15:74, 15:80, 15:93, 15:95, 15:98, 15:103, 15:108, 15:115, 15:119, 15:127, 15:131-15:132, 15:134, 15:138, 15:153, 15:158, 15:161, 15:173, 15:176, 15:194-15:195, 15:197:01-15:198, 15:210, 15:220:01:01-15:220:02, 15:220:04, 15:221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5:223, 15:226N, 15:238, 15:242:01-15:242:02, 15:254-15:255, 15:263, 15:266, 15:268, 15:274, 15:281-15:282, 15:288, 15:290, 15:292-15:294N, 15:306-15:307, 15:310-15:311, 15:314, 15:335, 15:337, 15:351, 15:354, 15:362, 15:364, 15:369, 15:376, 15:379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5:380N, 15:382, 15:388-15:389, 15:397, 15:402, 15:408, 15:414, 15:426, 15:433-15:434, 15:436, 15:444, 15:447-15:448, 15:451, 15:475, 15:487N, 15:494, 15:497, 15:502, 15:504, 15:508-15:509, 15:511, 15:517, 15:519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5:526-15:527, 15:548, 15:550, 15:560, 15:570-15:571, 15:573, 15:582, 15:588, 15:602, 15:607, 15:610, 15:612, 15:614:01:01-15:614:01:02, 15:616Q-15:617, 15:626, 18:15, 18:21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8:30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8:57:01-18:57:02, 18:101, 18:152, 35:11:01-35:11:02, 35:11:03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35:21, 35:58, 35:99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35:188, 35:232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35:277, 35:337:01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-35:337:02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35:439:01:01-35:439:01:02, 35:519, 46:03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46:08, 46:62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46:83, 46:93, 48:25, 49:04:01-49:04:02, 51:37, 51:45, 53:06, 53:08:01-53:08:02, 53:28, 55:14, 55:68, 57:13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, 57:22, 58:06, 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58:19, 58:46, 58:91, </w:t>
            </w:r>
            <w:r w:rsidRPr="00733EB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102</w:t>
            </w:r>
            <w:r w:rsidRPr="00733E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C*03:175, C*03:199, C*03:245, C*05:215</w:t>
            </w:r>
            <w:r w:rsidRPr="00733E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C*08:113, C*15:09:01:01-15:09:02, C*15:19, C*15:27, C*15:61, C*15:107, C*15:126, C*15:143</w:t>
            </w:r>
            <w:r w:rsidRPr="00733E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C*15:194</w:t>
            </w:r>
          </w:p>
        </w:tc>
      </w:tr>
      <w:tr w:rsidR="00733EB8" w:rsidRPr="00733EB8" w14:paraId="0FE4BC35" w14:textId="77777777" w:rsidTr="00E91F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</w:trPr>
        <w:tc>
          <w:tcPr>
            <w:tcW w:w="843" w:type="dxa"/>
          </w:tcPr>
          <w:p w14:paraId="4CDE0979" w14:textId="05871F47" w:rsidR="00733EB8" w:rsidRPr="00733EB8" w:rsidRDefault="00733EB8" w:rsidP="00AF6055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 xml:space="preserve">  7</w:t>
            </w:r>
          </w:p>
        </w:tc>
        <w:tc>
          <w:tcPr>
            <w:tcW w:w="1417" w:type="dxa"/>
          </w:tcPr>
          <w:p w14:paraId="7D1E50AD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0F0A085E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EFBA05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C00A51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58774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E3CA7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D9EBA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322BA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C1722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45C6EB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ED0368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A89C0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776E73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D4EF72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F9E84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50DED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1843" w:type="dxa"/>
          </w:tcPr>
          <w:p w14:paraId="21742E34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05:01-56:06, 56:21</w:t>
            </w:r>
          </w:p>
          <w:p w14:paraId="011D55C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70D224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C3A8BE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167755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ECE439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FC51B9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D7F915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97B4A0F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D4FA7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9978FB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C2EF2E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5E81D1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8A10E1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3B67EA6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33</w:t>
            </w:r>
          </w:p>
        </w:tc>
        <w:tc>
          <w:tcPr>
            <w:tcW w:w="5750" w:type="dxa"/>
          </w:tcPr>
          <w:p w14:paraId="6B258A55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*13:62, 27:153, 40:06:30, 40:95, 44:459, 49:18:01, 50:01:21, 50:14, 51:01:01:01-51:01:03, 51:01:05-51:01:12, 51:01:14-51:02:03, 51:02:05-51:03, 51:05:01:01-51:05:01:02, 51:07:01-51:08:04, 51:08:06-51:09:03, 51:11N-51:12, 51:13:02-51:14, 51:16-51:23, 51:24:03-51:24:05, 51:26-51:37, 51:39-51:41N, 51:43-51:44N, 51:48-51:55, 51:57-51:58, 51:60-51:61:02, 51:63:01, 51:65-51:80, 51:82-51:91, 51:92:02-51:106:01, 51:107-51:134, 51:136-51:138, 51:140-51:147, 51:149N-51:156, 51:158:01-51:193:02, 51:195-51:196, 51:198, 51:200-51:212, 51:214-51:219, 51:221-51:224, 51:226, 51:228-51:280, 51:282-51:292, 51:294, 51:296-51:299, 51:301-51:309, 51:311-51:318N, 51:320-51:326, 51:328-51:337, 51:339-51:340, 51:342-51:351, 51:354-51:357N, 51:360-51:374, 52:01:01:01-52:01:04, 52:01:06-52:01:14, 52:01:16-52:13, 52:14:02-52:24, 52:25:02-52:87, 52:89N-52:96N, 52:98-52:109, 55:01:04, 55:02:11, 55:28:02, 58:08:01-58:08:02, 78:01:01:02-78:10, </w:t>
            </w:r>
            <w:r w:rsidRPr="00733EB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4:92</w:t>
            </w:r>
          </w:p>
          <w:p w14:paraId="1A38CB8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14:54, 15:21:01:01-15:21:01:02, 15:44, 15:66, 15:189:01-15:189:02, 15:394, 15:404, 15:420, 15:504, 15:615, 15:623, 35:26, 35:82, 35:85, 35:135, 35:294, 38:28, 39:135, 59:08</w:t>
            </w:r>
          </w:p>
        </w:tc>
      </w:tr>
      <w:tr w:rsidR="00733EB8" w:rsidRPr="00733EB8" w14:paraId="5B2DDB5B" w14:textId="77777777" w:rsidTr="00E91F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95FC76E" w14:textId="2BC79267" w:rsidR="00733EB8" w:rsidRPr="00733EB8" w:rsidRDefault="00733EB8" w:rsidP="00AF6055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17" w:type="dxa"/>
          </w:tcPr>
          <w:p w14:paraId="6A72CA75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50CDE25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7001E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506223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5C226D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96F2A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6E6A1DF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1843" w:type="dxa"/>
          </w:tcPr>
          <w:p w14:paraId="2062F1D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07 </w:t>
            </w:r>
          </w:p>
          <w:p w14:paraId="0EE36D64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E84AF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9134C1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A1CB73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050BC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A1E94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31 </w:t>
            </w:r>
          </w:p>
        </w:tc>
        <w:tc>
          <w:tcPr>
            <w:tcW w:w="5750" w:type="dxa"/>
          </w:tcPr>
          <w:p w14:paraId="377DFDD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07:149, 07:453, 08:02, 08:117, 08:255, 08:271, 13:97, 15:115, 27:01, 27:142, 38:02:01:01-38:02:06, 38:02:08-38:04, 38:08, 38:15, 38:18, 38:23, 38:29, 38:35, 38:43-38:50, 38:62, 38:64, 38:72, 38:74-38:76, 38:79, 38:82, 38:84-38:85, 38:89, 38:92, 38:97-38:98, 38:160, 38:162-38:165N, 38:167, 38:172-38:173Q, 44:40, 44:44, 44:130, 44:156, 44:210:01-44:210:02, 59:08</w:t>
            </w:r>
          </w:p>
          <w:p w14:paraId="777EEBED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14:56, 15:38:01-15:38:02, 15:185, 15:335, 15:364, 15:368, 15:610, 18:01:01:01-18:01:13, 18:01:15-18:01:49, 18:01:51-18:09, 18:12:01-18:15, 18:17N-18:19, 18:22-18:25, 18:27-18:34, 18:36-18:40, 18:42-18:55, 18:57:01-18:57:02, 18:59-18:60, 18:62-18:96, 18:98:01-18:100, 18:102-18:109, 18:111-18:121, 18:123-18:147, 18:149-18:163, 18:167, 18:169-18:188, 18:190, 18:192-18:198, 18:200-18:204, 18:206-18:212, 18:214-18:216, 18:218-18:224, 35:21, 35:24:01-35:24:02, 35:188, 35:190, 35:287, 35:519, 39:43, 51:37, 51:45, 53:02, 53:06, 53:28, 57:14:01-57:14:02, 58:09, 58:76</w:t>
            </w:r>
          </w:p>
        </w:tc>
      </w:tr>
      <w:tr w:rsidR="00733EB8" w:rsidRPr="00733EB8" w14:paraId="427047AC" w14:textId="77777777" w:rsidTr="00E91F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AD074A6" w14:textId="77777777" w:rsidR="00733EB8" w:rsidRPr="00733EB8" w:rsidRDefault="00733EB8" w:rsidP="00AF6055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7A17B288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150 bp </w:t>
            </w:r>
          </w:p>
          <w:p w14:paraId="7A290E61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4198C9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322464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AACD06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88179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3FE402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F08791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E9C4B8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2C8C0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1843" w:type="dxa"/>
          </w:tcPr>
          <w:p w14:paraId="4826BF74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25, 56:37, 56:66</w:t>
            </w:r>
          </w:p>
          <w:p w14:paraId="118B9F0F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61B4B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5F18D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248BEB5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C8EDFD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5EBA48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5183AE" w14:textId="5A9330EA" w:rsid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C855E6" w14:textId="77777777" w:rsidR="00E91F17" w:rsidRPr="00733EB8" w:rsidRDefault="00E91F17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35A02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10, 56:23, 56:54, 56:66</w:t>
            </w:r>
          </w:p>
        </w:tc>
        <w:tc>
          <w:tcPr>
            <w:tcW w:w="5750" w:type="dxa"/>
          </w:tcPr>
          <w:p w14:paraId="5C4DA80C" w14:textId="77777777" w:rsidR="00733EB8" w:rsidRPr="00733EB8" w:rsidRDefault="00733EB8" w:rsidP="00AF6055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07:78, 13:16, 13:20, 13:31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3:48, 13:128, 13:131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3:145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5:42, 15:73:01:01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-15:73:01:02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5:303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15:486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51:62, 51:106:01-51:106:02, 51:225, 51:300, 52:25:01-52:25:02, 54:20, 54:33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, 55:01:01:01-55:01:29, 55:03, 55:05, 55:09, 55:11, 55:15, 55:21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, 55:24-55:25, 55:29, 55:31, 55:33, 55:36, 55:38, 55:40, 55:44-55:45, 55:52-55:55N, 55:59-55:60, 55:64, 55:66, 55:73-55:76, 55:78-55:79, 55:84-55:85, 55:87, 55:90-55:95, 55:97N-55:106, 55:108-55:109, 55:111, 55:113-55:116, 55:118N-55:119, 55:121-55:122, 55:124-55:127, 59:12, </w:t>
            </w:r>
            <w:r w:rsidRPr="00733EB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90, C*15:128</w:t>
            </w:r>
          </w:p>
          <w:p w14:paraId="2A34B0D3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13:06, 13:53, 13:131, 15:42, 15:86, 15:224, 15:485, 18:191, 35:60, 46:18, 51:157, 51:300, 54:01:01:01-54:02, 54:05N, 54:07-54:08N, 54:10, 54:12-54:13, 54:17-</w:t>
            </w:r>
            <w:r w:rsidRPr="00733EB8">
              <w:rPr>
                <w:rFonts w:ascii="Arial" w:hAnsi="Arial" w:cs="Arial"/>
                <w:sz w:val="18"/>
                <w:szCs w:val="18"/>
              </w:rPr>
              <w:t xml:space="preserve">54:25, 54:27-54:32, 54:34-54:39, 54:41, 54:43-54:46, 55:01:01:01-55:03, 55:05, 55:07, 55:10-55:12, 55:15-55:16, 55:18-55:19, 55:21, 55:25-55:26, 55:29-55:31, 55:33-55:40, 55:42-55:45, 55:47-55:48, 55:50, 55:52-55:57, 55:59-55:67, 55:69-55:80, 55:82-55:85, 55:87-55:109, 55:111-55:129, 59:01:01:01-59:01:01:02, 59:05-59:08, 59:10N, </w:t>
            </w:r>
            <w:r w:rsidRPr="00733EB8">
              <w:rPr>
                <w:rFonts w:ascii="Arial" w:hAnsi="Arial" w:cs="Arial"/>
                <w:b/>
                <w:bCs/>
                <w:sz w:val="18"/>
                <w:szCs w:val="18"/>
              </w:rPr>
              <w:t>C*01:90, C*15:128</w:t>
            </w:r>
          </w:p>
        </w:tc>
      </w:tr>
      <w:tr w:rsidR="00733EB8" w:rsidRPr="00733EB8" w14:paraId="6CE6520B" w14:textId="77777777" w:rsidTr="00E91F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9"/>
        </w:trPr>
        <w:tc>
          <w:tcPr>
            <w:tcW w:w="843" w:type="dxa"/>
          </w:tcPr>
          <w:p w14:paraId="687A7416" w14:textId="45FF58C4" w:rsidR="00733EB8" w:rsidRPr="00733EB8" w:rsidRDefault="00733EB8" w:rsidP="00AF6055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3CC471B2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70 bp</w:t>
            </w:r>
          </w:p>
          <w:p w14:paraId="574A7D4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1843" w:type="dxa"/>
          </w:tcPr>
          <w:p w14:paraId="10D6C0A3" w14:textId="77777777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  <w:r w:rsidRPr="00733EB8">
              <w:rPr>
                <w:rFonts w:ascii="Arial" w:hAnsi="Arial" w:cs="Arial"/>
                <w:sz w:val="18"/>
                <w:szCs w:val="18"/>
              </w:rPr>
              <w:t>*56:30</w:t>
            </w:r>
          </w:p>
          <w:p w14:paraId="19A8D8E7" w14:textId="77777777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  <w:r w:rsidRPr="00733EB8">
              <w:rPr>
                <w:rFonts w:ascii="Arial" w:hAnsi="Arial" w:cs="Arial"/>
                <w:sz w:val="18"/>
                <w:szCs w:val="18"/>
              </w:rPr>
              <w:t xml:space="preserve">*56:11, 56:22 </w:t>
            </w:r>
          </w:p>
        </w:tc>
        <w:tc>
          <w:tcPr>
            <w:tcW w:w="5750" w:type="dxa"/>
          </w:tcPr>
          <w:p w14:paraId="7D95C56B" w14:textId="77777777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  <w:r w:rsidRPr="00733EB8">
              <w:rPr>
                <w:rFonts w:ascii="Arial" w:hAnsi="Arial" w:cs="Arial"/>
                <w:sz w:val="18"/>
                <w:szCs w:val="18"/>
              </w:rPr>
              <w:t>*44:174</w:t>
            </w:r>
          </w:p>
          <w:p w14:paraId="75C3A037" w14:textId="77777777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  <w:r w:rsidRPr="00733EB8">
              <w:rPr>
                <w:rFonts w:ascii="Arial" w:hAnsi="Arial" w:cs="Arial"/>
                <w:sz w:val="18"/>
                <w:szCs w:val="18"/>
              </w:rPr>
              <w:t xml:space="preserve">*15:58, 15:133, 15:229, 15:253, 15:460, 15:488, 35:03:01:01-35:03:05, 35:03:07-35:03:35, 35:06, 35:13, 35:36, 35:38, 35:55-35:56, 35:59:01-35:59:02, 35:70, 35:74-35:75, 35:84-35:85, 35:98, 35:106, 35:109, 35:127-35:128, 35:136, 35:150:01-35:153, 35:155-35:156, 35:160, 35:163, 35:167, 35:169, 35:179, 35:181, 35:193, 35:195, 35:198, 35:204-35:205:03, 35:221, 35:223, 35:231, 35:235-35:237, 35:242-35:243, 35:246, 35:256-35:257, 35:261, 35:267, 35:274, 35:278-35:279, 35:281-35:282, 35:290, 35:296, 35:298, </w:t>
            </w:r>
            <w:r w:rsidRPr="00733EB8">
              <w:rPr>
                <w:rFonts w:ascii="Arial" w:hAnsi="Arial" w:cs="Arial"/>
                <w:sz w:val="18"/>
                <w:szCs w:val="18"/>
              </w:rPr>
              <w:lastRenderedPageBreak/>
              <w:t>35:312, 35:320, 35:326, 35:329, 35:344, 35:349, 35:354-35:355, 35:358, 35:360, 35:362, 35:364, 35:371, 35:381N, 35:394-35:395, 35:397-35:399, 35:413, 35:415, 35:420, 35:422-35:424, 35:434-35:436, 35:438, 35:440, 35:442, 35:450-35:452, 35:455, 35:457, 35:469, 35:478, 35:482, 35:486, 35:489, 35:496, 35:507N, 35:510-35:511, 35:521, 35:527, 35:540, 35:543-35:544, 35:547, 35:554, 35:561, 37:48, 37:97, 38:30, 38:65, 39:32-39:33, 39:74, 44:251, 46:61, 49:50, 51:13:01-51:13:02, 51:92:01-51:92:02, 51:172, 52:14:01-52:14:02, 52:75, 53:04, 53:31, 53:33, 57:76, 57:118, 58:34</w:t>
            </w:r>
          </w:p>
        </w:tc>
      </w:tr>
      <w:tr w:rsidR="00733EB8" w:rsidRPr="00733EB8" w14:paraId="2A9C5ABB" w14:textId="77777777" w:rsidTr="00E91F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1F5FDC8" w14:textId="77777777" w:rsidR="00733EB8" w:rsidRPr="00733EB8" w:rsidRDefault="00733EB8" w:rsidP="00AF6055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15</w:t>
            </w:r>
          </w:p>
        </w:tc>
        <w:tc>
          <w:tcPr>
            <w:tcW w:w="1417" w:type="dxa"/>
          </w:tcPr>
          <w:p w14:paraId="1515A9D1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7B206754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682D4E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9ECF2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1843" w:type="dxa"/>
          </w:tcPr>
          <w:p w14:paraId="0C6FB36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13 </w:t>
            </w:r>
          </w:p>
          <w:p w14:paraId="34422D5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23789A5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A85E66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08, 56:14, </w:t>
            </w:r>
          </w:p>
          <w:p w14:paraId="413A58A1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56:28N </w:t>
            </w:r>
          </w:p>
        </w:tc>
        <w:tc>
          <w:tcPr>
            <w:tcW w:w="5750" w:type="dxa"/>
          </w:tcPr>
          <w:p w14:paraId="7666EFB4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13:154, 35:545, 44:15:01:01-44:15:01:02, 44:18:01:01-44:18:01:02, 44:140, 44:355, 45:01:01:01-45:01:12, 45:04-45:08, 45:10-45:25, 45:27-45:28N, 45:30, 55:56, 82:01:01:01-82:04</w:t>
            </w:r>
          </w:p>
          <w:p w14:paraId="6606B6B6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35:186</w:t>
            </w:r>
          </w:p>
        </w:tc>
      </w:tr>
      <w:tr w:rsidR="00733EB8" w:rsidRPr="00733EB8" w14:paraId="0F11AFFE" w14:textId="77777777" w:rsidTr="00E91F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E008DD5" w14:textId="6789EA2A" w:rsidR="00733EB8" w:rsidRPr="00733EB8" w:rsidRDefault="00733EB8" w:rsidP="00AF6055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064E0B42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7B12A582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1843" w:type="dxa"/>
          </w:tcPr>
          <w:p w14:paraId="4A55760D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38N</w:t>
            </w:r>
          </w:p>
          <w:p w14:paraId="4B9EA47E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05:01-56:06, 56:15, 56:21</w:t>
            </w:r>
          </w:p>
        </w:tc>
        <w:tc>
          <w:tcPr>
            <w:tcW w:w="5750" w:type="dxa"/>
          </w:tcPr>
          <w:p w14:paraId="20195276" w14:textId="77777777" w:rsidR="00733EB8" w:rsidRPr="00733EB8" w:rsidRDefault="00733EB8" w:rsidP="00AF6055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067D46CC" w14:textId="77777777" w:rsidR="00733EB8" w:rsidRPr="00733EB8" w:rsidRDefault="00733EB8" w:rsidP="00AF6055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733EB8">
              <w:rPr>
                <w:rFonts w:ascii="Arial" w:hAnsi="Arial" w:cs="Arial"/>
                <w:bCs/>
                <w:sz w:val="18"/>
                <w:szCs w:val="18"/>
              </w:rPr>
              <w:t xml:space="preserve">*07:20, 07:24, 07:60, 07:100, 07:131, 07:220, 07:223, 07:358, 07:464, 08:21, 08:25, 08:175, 13:62, 13:86, 15:09:01-15:10:08, 15:30:01:01-15:30:01:03, 15:37, 15:45, 15:48, 15:63, 15:90, 15:99, 15:150, 15:243, 15:248, 15:287, 15:312-15:313, 15:324, 15:329, 15:338, 15:361, 15:427, 15:435, 15:439, 15:445, 15:455, 15:503, 15:506, 15:530, 15:541, 15:563, 15:611, 15:620, 27:76, 27:153, 35:02:01:01-35:02:19, 35:04:01:01-35:04:03, 35:09:01:01-35:09:04, 35:12:01:01-35:12:04, 35:18, 35:22:01:01-35:22:01:02, 35:34, 35:39, 35:44, 35:81, 35:83, 35:95, 35:129N, 35:149, 35:154, 35:162, 35:172, 35:182-35:184, 35:199, 35:201, 35:211, 35:220, 35:233, 35:251:01-35:251:02, 35:258, 35:266, 35:270, 35:273, 35:285, 35:292, 35:309, 35:311, 35:316, 35:321, 35:323:01-35:323:02, 35:335, 35:339, 35:357, 35:361, 35:366-35:367, 35:372, 35:374, 35:377-35:379, 35:384, 35:387, 35:391, 35:396, 35:403, 35:407, 35:410, 35:419, 35:425, 35:443, 35:463, 35:474, 35:477, 35:483, 35:487, 35:492, 35:501, 35:505, 35:508N, 35:522, 35:535, 35:539, 35:550, 35:553, 35:555, 35:557, 35:562, 40:05:01:01-40:05:02, 40:26, 40:28, 40:63, 40:92, 40:174, 40:324, 40:343, 40:496, 41:17, 41:62, 44:62, 44:77, 44:82, 44:107, 44:123, 44:184, 44:213, 44:459, 45:29, 46:74, 46:81, 49:18:01-49:18:02, 50:14, 51:01:01:01-51:01:14, 51:01:16-51:01:31, 51:01:33-51:01:38, 51:01:40-51:01:58, 51:01:60-51:09:03, 51:11N-51:12, 51:18-51:20, 51:22-51:24:05, 51:26-51:30, 51:32-51:33, 51:35, 51:38-51:41N, 51:43-51:44N, 51:46, 51:48-51:61:02, 51:64-51:80, 51:83-51:84, 51:86-51:91, 51:94-51:96, 51:98N-51:100, 51:102-51:105, 51:107-51:142, 51:145-51:152, 51:154-51:156, 51:158:01-51:171, 51:173Q-51:181, 51:183-51:191, 51:193:01-51:196, 51:198-51:213, 51:215, 51:217-51:219, 51:221-51:222, 51:224, 51:226, 51:228-51:250, 51:252-51:260, 51:262-51:273N, 51:275-51:279, 51:282-51:294, 51:296-51:297, 51:299, 51:301-51:318N, 51:320-51:339, 51:341-51:351, 51:353-51:358, 51:360-51:374, 52:01:01:01-52:01:20, 52:01:22-52:07:02, 52:09:01-52:13, 52:15-52:24, 52:27-52:36, 52:38, 52:40-52:61, 52:64-52:66, 52:68-52:70, 52:72-52:74, 52:76-52:83, 52:85-52:87, 52:89N-52:96N, 52:98-52:109, 53:19, 53:36, 53:42, 55:08, 55:51, 57:02:01:01-57:03:05, 57:05, 57:07, 57:09, 57:12, 57:17, 57:28N, 57:39, 57:42, 57:46, 57:57, 57:63, 57:66, 57:70, 57:80, 57:82, 57:84, 57:94, 57:96, 57:101, 57:124, 57:137, 57:155, 58:08:01-58:08:02, 58:28:01-58:28:02, 58:65, 78:01:01:02-78:06, 78:09-78:10, </w:t>
            </w:r>
            <w:r w:rsidRPr="00733EB8">
              <w:rPr>
                <w:rFonts w:ascii="Arial" w:hAnsi="Arial" w:cs="Arial"/>
                <w:b/>
                <w:sz w:val="18"/>
                <w:szCs w:val="18"/>
              </w:rPr>
              <w:t>C*03:81, C*03:152, C*03:317, C*03:382, C*03:388, C*03:526</w:t>
            </w:r>
          </w:p>
        </w:tc>
      </w:tr>
      <w:tr w:rsidR="00733EB8" w:rsidRPr="00733EB8" w14:paraId="65A9D3D1" w14:textId="77777777" w:rsidTr="00E91F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tcW w:w="843" w:type="dxa"/>
          </w:tcPr>
          <w:p w14:paraId="3499595F" w14:textId="5351302E" w:rsidR="00733EB8" w:rsidRPr="00733EB8" w:rsidRDefault="00733EB8" w:rsidP="00AF6055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7A0670E4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65 bp</w:t>
            </w:r>
          </w:p>
          <w:p w14:paraId="6425E3C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295 bp</w:t>
            </w:r>
          </w:p>
          <w:p w14:paraId="6368D35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816A7B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405 bp</w:t>
            </w:r>
          </w:p>
        </w:tc>
        <w:tc>
          <w:tcPr>
            <w:tcW w:w="1843" w:type="dxa"/>
          </w:tcPr>
          <w:p w14:paraId="5F6E2F76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55:01:02</w:t>
            </w:r>
          </w:p>
          <w:p w14:paraId="211FBE1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*56:16 </w:t>
            </w:r>
          </w:p>
          <w:p w14:paraId="1AE54ACE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9737B34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28N</w:t>
            </w:r>
          </w:p>
        </w:tc>
        <w:tc>
          <w:tcPr>
            <w:tcW w:w="5750" w:type="dxa"/>
          </w:tcPr>
          <w:p w14:paraId="0E4A66D7" w14:textId="77777777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57FDA0" w14:textId="77777777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  <w:r w:rsidRPr="00733EB8">
              <w:rPr>
                <w:rFonts w:ascii="Arial" w:hAnsi="Arial" w:cs="Arial"/>
                <w:sz w:val="18"/>
                <w:szCs w:val="18"/>
              </w:rPr>
              <w:t>*38:02:08, 38:167, 40:149, 41:22, 49:25, 50:77, 54:21, 55:10, 57:58, 57:80, 67:</w:t>
            </w:r>
            <w:proofErr w:type="gramStart"/>
            <w:r w:rsidRPr="00733EB8">
              <w:rPr>
                <w:rFonts w:ascii="Arial" w:hAnsi="Arial" w:cs="Arial"/>
                <w:sz w:val="18"/>
                <w:szCs w:val="18"/>
              </w:rPr>
              <w:t>06</w:t>
            </w:r>
            <w:r w:rsidRPr="00733EB8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733EB8">
              <w:rPr>
                <w:rFonts w:ascii="Arial" w:hAnsi="Arial" w:cs="Arial"/>
                <w:sz w:val="18"/>
                <w:szCs w:val="18"/>
              </w:rPr>
              <w:t>-</w:t>
            </w:r>
            <w:proofErr w:type="gramEnd"/>
            <w:r w:rsidRPr="00733EB8">
              <w:rPr>
                <w:rFonts w:ascii="Arial" w:hAnsi="Arial" w:cs="Arial"/>
                <w:sz w:val="18"/>
                <w:szCs w:val="18"/>
              </w:rPr>
              <w:t>67:07</w:t>
            </w:r>
            <w:r w:rsidRPr="00733EB8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733EB8">
              <w:rPr>
                <w:rFonts w:ascii="Arial" w:hAnsi="Arial" w:cs="Arial"/>
                <w:sz w:val="18"/>
                <w:szCs w:val="18"/>
              </w:rPr>
              <w:t>, 82:01:01:01-82:04</w:t>
            </w:r>
          </w:p>
        </w:tc>
      </w:tr>
      <w:tr w:rsidR="00733EB8" w:rsidRPr="00733EB8" w14:paraId="29EDDE48" w14:textId="77777777" w:rsidTr="00E91F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F2FD9F5" w14:textId="61E7DEE4" w:rsidR="00733EB8" w:rsidRPr="00733EB8" w:rsidRDefault="00733EB8" w:rsidP="00AF6055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29C96E76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2F9F7245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1843" w:type="dxa"/>
          </w:tcPr>
          <w:p w14:paraId="0AFD0024" w14:textId="77777777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  <w:r w:rsidRPr="00733EB8">
              <w:rPr>
                <w:rFonts w:ascii="Arial" w:hAnsi="Arial" w:cs="Arial"/>
                <w:sz w:val="18"/>
                <w:szCs w:val="18"/>
              </w:rPr>
              <w:t>*56:29</w:t>
            </w:r>
          </w:p>
          <w:p w14:paraId="26FB1B7A" w14:textId="77777777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  <w:r w:rsidRPr="00733EB8">
              <w:rPr>
                <w:rFonts w:ascii="Arial" w:hAnsi="Arial" w:cs="Arial"/>
                <w:sz w:val="18"/>
                <w:szCs w:val="18"/>
              </w:rPr>
              <w:t xml:space="preserve">*56:19N </w:t>
            </w:r>
          </w:p>
        </w:tc>
        <w:tc>
          <w:tcPr>
            <w:tcW w:w="5750" w:type="dxa"/>
          </w:tcPr>
          <w:p w14:paraId="0A59EC38" w14:textId="77777777" w:rsidR="00733EB8" w:rsidRPr="00733EB8" w:rsidRDefault="00733EB8" w:rsidP="00AF6055">
            <w:pPr>
              <w:rPr>
                <w:rFonts w:ascii="Arial" w:hAnsi="Arial" w:cs="Arial"/>
                <w:sz w:val="18"/>
                <w:szCs w:val="18"/>
              </w:rPr>
            </w:pPr>
            <w:r w:rsidRPr="00733EB8">
              <w:rPr>
                <w:rFonts w:ascii="Arial" w:hAnsi="Arial" w:cs="Arial"/>
                <w:sz w:val="18"/>
                <w:szCs w:val="18"/>
              </w:rPr>
              <w:t>*07:176, 07:438</w:t>
            </w:r>
          </w:p>
          <w:p w14:paraId="36C7CC1A" w14:textId="77777777" w:rsidR="00733EB8" w:rsidRPr="00733EB8" w:rsidRDefault="00733EB8" w:rsidP="00AF605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733EB8">
              <w:rPr>
                <w:rFonts w:ascii="Arial" w:hAnsi="Arial" w:cs="Arial"/>
                <w:sz w:val="18"/>
                <w:szCs w:val="18"/>
              </w:rPr>
              <w:t>39:40:01N-39:40:02N</w:t>
            </w:r>
          </w:p>
        </w:tc>
      </w:tr>
      <w:tr w:rsidR="00733EB8" w:rsidRPr="00733EB8" w14:paraId="175EE537" w14:textId="77777777" w:rsidTr="00E91F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117760F" w14:textId="100811D7" w:rsidR="00733EB8" w:rsidRPr="00733EB8" w:rsidRDefault="00733EB8" w:rsidP="00AF6055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3C190108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264952BF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F81DC2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9A9A6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225616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4D366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2DC26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88866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97BBE3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0FB0F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0056BE5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08FA73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27CC17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174BE6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3C783A9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129A59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B82BC3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73B31B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AACF6D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E46069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5397DB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F55BD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D1123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FB36F0F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D28B12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2DDD87" w14:textId="133296C7" w:rsid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CEFD54" w14:textId="77777777" w:rsidR="00E91F17" w:rsidRPr="00733EB8" w:rsidRDefault="00E91F17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98290F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1843" w:type="dxa"/>
          </w:tcPr>
          <w:p w14:paraId="76EC9CAF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56:17, 56:23, 56:42, 56:44, 56:54</w:t>
            </w:r>
          </w:p>
          <w:p w14:paraId="6E43DD4F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8E03BB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31E34B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E97D3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75F0C3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A248C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2CDB468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8EDEA3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FFD96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44E5A5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2AA383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CFB7C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4C919E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F405B2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8B2F6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A6E6B9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EE32A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1A1CA4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9C98F9A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96E07D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B2ED136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1CC821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2800F3" w14:textId="19E16560" w:rsid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6FADB81" w14:textId="10C3D695" w:rsidR="00E91F17" w:rsidRDefault="00E91F17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40BC934" w14:textId="77777777" w:rsidR="00E91F17" w:rsidRPr="00733EB8" w:rsidRDefault="00E91F17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5B9282B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26</w:t>
            </w:r>
          </w:p>
        </w:tc>
        <w:tc>
          <w:tcPr>
            <w:tcW w:w="5750" w:type="dxa"/>
          </w:tcPr>
          <w:p w14:paraId="6B46D4CE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07:16, 07:37:01-07:37:02, 07:50, 07:75:01:01-07:75:01:02, 07:91, 07:207, 07:228:01-07:228:02, 07:306, 08:23, 08:54:01-08:54:02, </w:t>
            </w: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08:110, 08:265, 08:295, 14:14, 14:18, 14:73, 15:03:01:01-15:03:09, 15:03:11-15:03:13, 15:09:01-15:10:08, 15:18:01:01-15:18:10, 15:29:01:01-15:29:01:02, 15:37, 15:47:01-15:47:02, 15:49, 15:51-15:52, 15:54, 15:62, 15:64:01-15:64:02, 15:68-15:69, 15:72, 15:74, 15:80, 15:90-15:91, 15:93, 15:98-15:99, 15:103, 15:108, 15:114, 15:123-15:124, 15:127, 15:131-15:134, 15:151, 15:153, 15:156, 15:158, 15:161, 15:173, 15:176, 15:186, 15:197:01-15:198, 15:200, 15:210, 15:220:01:01-15:221, 15:226N, 15:229, 15:235, 15:238, 15:242:01-15:243, 15:252-15:253, 15:259, 15:263, 15:266, 15:274-15:275:02, 15:281-15:282, 15:290, 15:292-15:293, 15:306-15:307, 15:311-15:314, 15:323, 15:329, 15:335, 15:337-15:338, 15:351, 15:354, 15:369, 15:379-15:380N, 15:382, 15:388-15:389, 15:414, 15:426-15:427, 15:433, 15:435, 15:439, 15:444-15:445, 15:447-15:448, 15:451, 15:455, 15:475, 15:487N, 15:498, 15:502-15:504, 15:506, 15:509, 15:511, 15:517, 15:526-15:527, 15:530, 15:539, 15:548, 15:560, 15:570-15:571, 15:573, 15:582, 15:588, 15:607, 15:610-15:611, 15:614:01:01-15:614:01:02, 15:616Q-15:617, 15:620, 15:628, 18:37:01-18:37:02, 18:125, 27:18, 27:23, 27:44, 27:77, 27:129, 27:131, 27:204:01:01-27:204:01:02, 27:257, 35:25-35:26, 35:49:01-35:49:02, 35:361, 38:67, 39:05:01:01-39:05:05, 39:07-39:08, 39:11, 39:13:01-39:13:02, 39:20, 39:37:01:01-39:37:01:02, 39:49, 39:55-39:56, 39:113, 39:118, 39:147N, 39:149, 39:154, 39:161N, 39:163, 39:165-39:168, 39:170, 39:172, 39:174, 40:12:01-40:12:02, 40:46, 40:93, 40:430, 42:11, 48:01:01:01-48:40, 48:42-48:47, 48:49-48:54, 50:75, 55:18, 55:31, 55:78, 81:08</w:t>
            </w:r>
          </w:p>
        </w:tc>
      </w:tr>
      <w:tr w:rsidR="00733EB8" w:rsidRPr="00733EB8" w14:paraId="680F17EB" w14:textId="77777777" w:rsidTr="00E91F1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E8C248E" w14:textId="175EB6BC" w:rsidR="00733EB8" w:rsidRPr="00733EB8" w:rsidRDefault="00733EB8" w:rsidP="00AF6055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2</w:t>
            </w:r>
          </w:p>
        </w:tc>
        <w:tc>
          <w:tcPr>
            <w:tcW w:w="1417" w:type="dxa"/>
          </w:tcPr>
          <w:p w14:paraId="5163308E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654A90A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789D158F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D51118D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1B18C6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C9259DE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8E6FBF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4619A8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F72D47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4E7AE8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4CDD274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0F5A26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3022B82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4C13E8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A4AAE3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80F291" w14:textId="3EE64503" w:rsid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F24BCC" w14:textId="77777777" w:rsidR="00E91F17" w:rsidRPr="00733EB8" w:rsidRDefault="00E91F17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E65201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1843" w:type="dxa"/>
          </w:tcPr>
          <w:p w14:paraId="664FA375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06, 56:45</w:t>
            </w:r>
          </w:p>
          <w:p w14:paraId="183EBBBD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56:18, 56:</w:t>
            </w:r>
            <w:proofErr w:type="gramStart"/>
            <w:r w:rsidRPr="00733EB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31-56</w:t>
            </w:r>
            <w:proofErr w:type="gramEnd"/>
            <w:r w:rsidRPr="00733EB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:32, 56:36</w:t>
            </w:r>
          </w:p>
          <w:p w14:paraId="39B4FB48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6F18C6C8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248EC764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14840DFD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2919616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4DBA72A0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4CC4589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2B945158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740155C3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72440DE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37D63EB2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312FFC2C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34E3C1C1" w14:textId="1DD9395D" w:rsid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317A60F4" w14:textId="77777777" w:rsidR="00E91F17" w:rsidRPr="00733EB8" w:rsidRDefault="00E91F17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208CC9C7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01:01:05S</w:t>
            </w:r>
          </w:p>
        </w:tc>
        <w:tc>
          <w:tcPr>
            <w:tcW w:w="5750" w:type="dxa"/>
          </w:tcPr>
          <w:p w14:paraId="5425A7C4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7:65, 07:134, 35:76, 35:561</w:t>
            </w:r>
          </w:p>
          <w:p w14:paraId="352F063D" w14:textId="1E1A0B5E" w:rsidR="00733EB8" w:rsidRPr="00E91F17" w:rsidRDefault="00733EB8" w:rsidP="00AF6055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07:177, 08:37, 08:89, 08:107, 08:291, 14:56, 15:50, 15:69, 15:93, 15:186, 15:199, 15:348, 15:368, 15:449, 15:494, 15:497, 18:01:01:01-18:01:13, 18:01:15-18:01:17, 18:01:19-18:09, 18:11-18:15, 18:17N-18:19, 18:22-18:25, 18:27-18:34, 18:37:01-18:40, 18:42-18:49, 18:51-18:55, 18:59-18:60, 18:62-18:85, 18:87-18:96, 18:98:01-18:100, 18:102-18:105, 18:107-18:121, 18:123-18:147, 18:149-18:163, 18:167, 18:170-18:188, 18:190, 18:192-18:198, 18:200-18:204, 18:206-18:212, 18:214-18:216, 18:218-18:224, 27:157, 35:35, 35:93, 35:188, 35:190, 35:262, 35:277, 35:343, 37:35, 37:56, 38:52, 38:88, 39:07, 39:43, 39:91, 40:166, 41:51, 42:09, 44:90, 44:356, 45:06, 46:03, 46:21:01-46:21:02, 46:29, 46:83, 53:69, 54:09, 54:14, 55:14, 55:23, 55:68, 57:26, 58:05, 58:35, 58:76, 58:84, </w:t>
            </w:r>
            <w:r w:rsidRPr="00733E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sv-SE"/>
              </w:rPr>
              <w:t>C*01:102, C*05:215, C*06:89, C*07:123:01-07:123:02, C*07:173, C*07:294, C*08:113, C*12:113, C*15:09:01:01-15:09:02, C*15:19, C*15:27, C*15:61, C*15:107, C*15:126, C*15:143, C*15:194, C*16:20, C*16:109</w:t>
            </w:r>
          </w:p>
        </w:tc>
      </w:tr>
      <w:tr w:rsidR="00733EB8" w:rsidRPr="00733EB8" w14:paraId="0B2B7979" w14:textId="77777777" w:rsidTr="00E91F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6157055" w14:textId="20A12A7E" w:rsidR="00733EB8" w:rsidRPr="00733EB8" w:rsidRDefault="00733EB8" w:rsidP="00AF6055">
            <w:pPr>
              <w:suppressAutoHyphens/>
              <w:spacing w:before="20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733EB8">
              <w:rPr>
                <w:rFonts w:ascii="Arial" w:hAnsi="Arial" w:cs="Arial"/>
                <w:b/>
                <w:spacing w:val="-3"/>
                <w:sz w:val="18"/>
                <w:szCs w:val="18"/>
              </w:rPr>
              <w:t>23</w:t>
            </w:r>
          </w:p>
        </w:tc>
        <w:tc>
          <w:tcPr>
            <w:tcW w:w="1417" w:type="dxa"/>
          </w:tcPr>
          <w:p w14:paraId="08F52143" w14:textId="6832D73C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0453B207" w14:textId="77777777" w:rsidR="00E91F17" w:rsidRDefault="00E91F17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09C3CF" w14:textId="1C6FB3DC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350 bp</w:t>
            </w:r>
          </w:p>
        </w:tc>
        <w:tc>
          <w:tcPr>
            <w:tcW w:w="1843" w:type="dxa"/>
          </w:tcPr>
          <w:p w14:paraId="7D59C216" w14:textId="1B9841EA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20:01-56:20:02</w:t>
            </w:r>
          </w:p>
          <w:p w14:paraId="5C5DFAE9" w14:textId="77777777" w:rsidR="00E91F17" w:rsidRDefault="00E91F17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777BE79" w14:textId="4417B3EA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>*56:24</w:t>
            </w:r>
          </w:p>
        </w:tc>
        <w:tc>
          <w:tcPr>
            <w:tcW w:w="5750" w:type="dxa"/>
          </w:tcPr>
          <w:p w14:paraId="47D32B28" w14:textId="77777777" w:rsidR="00733EB8" w:rsidRPr="00733EB8" w:rsidRDefault="00733EB8" w:rsidP="00AF605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33EB8">
              <w:rPr>
                <w:rFonts w:ascii="Arial" w:hAnsi="Arial" w:cs="Arial"/>
                <w:color w:val="000000"/>
                <w:sz w:val="18"/>
                <w:szCs w:val="18"/>
              </w:rPr>
              <w:t xml:space="preserve">*07:78, 13:166, 40:48, 40:377, 45:27, 49:40, 50:60, </w:t>
            </w:r>
            <w:r w:rsidRPr="00733EB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90, C*07:536, C*08:207, C*15:91, C*15:128</w:t>
            </w:r>
          </w:p>
        </w:tc>
      </w:tr>
    </w:tbl>
    <w:p w14:paraId="57D9D656" w14:textId="77777777" w:rsidR="0063439B" w:rsidRDefault="0063439B" w:rsidP="001C1D10">
      <w:pPr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F980BEB" w14:textId="77777777" w:rsidR="0063439B" w:rsidRDefault="0063439B" w:rsidP="001C1D10">
      <w:pPr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311FA5" w14:textId="718A28D9" w:rsidR="0063439B" w:rsidRDefault="008010D5" w:rsidP="0063439B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63439B" w:rsidRPr="00D76F4C">
        <w:rPr>
          <w:rFonts w:ascii="Arial" w:hAnsi="Arial" w:cs="Arial"/>
          <w:spacing w:val="-3"/>
          <w:sz w:val="18"/>
          <w:szCs w:val="18"/>
        </w:rPr>
        <w:t xml:space="preserve">The following HLA-B*56 alleles </w:t>
      </w:r>
      <w:r w:rsidR="0063439B" w:rsidRPr="00D76F4C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01DF4207" w14:textId="77777777" w:rsidR="0063439B" w:rsidRPr="00D76F4C" w:rsidRDefault="0063439B" w:rsidP="0063439B">
      <w:pPr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119"/>
        <w:gridCol w:w="1276"/>
        <w:gridCol w:w="2693"/>
        <w:gridCol w:w="1417"/>
      </w:tblGrid>
      <w:tr w:rsidR="0063439B" w:rsidRPr="0063439B" w14:paraId="2C50D00E" w14:textId="77777777" w:rsidTr="00AF6055">
        <w:trPr>
          <w:trHeight w:val="314"/>
        </w:trPr>
        <w:tc>
          <w:tcPr>
            <w:tcW w:w="3119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1BC508A3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0E914FA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693" w:type="dxa"/>
            <w:tcBorders>
              <w:top w:val="nil"/>
              <w:left w:val="single" w:sz="6" w:space="0" w:color="A6A6A6"/>
              <w:bottom w:val="single" w:sz="6" w:space="0" w:color="A6A6A6"/>
            </w:tcBorders>
            <w:shd w:val="clear" w:color="auto" w:fill="FFFFFF"/>
          </w:tcPr>
          <w:p w14:paraId="38D6AAC4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1E61E311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63439B" w:rsidRPr="0063439B" w14:paraId="16244AE6" w14:textId="77777777" w:rsidTr="00AF6055">
        <w:trPr>
          <w:trHeight w:val="227"/>
        </w:trPr>
        <w:tc>
          <w:tcPr>
            <w:tcW w:w="3119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334A6A80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spacing w:val="-3"/>
                <w:sz w:val="18"/>
                <w:szCs w:val="18"/>
                <w:lang w:eastAsia="sv-SE"/>
              </w:rPr>
              <w:t>B*56:01:01:05S, 56:45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single" w:sz="6" w:space="0" w:color="A6A6A6"/>
            </w:tcBorders>
            <w:shd w:val="clear" w:color="auto" w:fill="E6E6E6"/>
          </w:tcPr>
          <w:p w14:paraId="48E479EE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spacing w:val="-3"/>
                <w:sz w:val="18"/>
                <w:szCs w:val="18"/>
                <w:lang w:eastAsia="sv-SE"/>
              </w:rPr>
              <w:t>22</w:t>
            </w:r>
          </w:p>
        </w:tc>
        <w:tc>
          <w:tcPr>
            <w:tcW w:w="2693" w:type="dxa"/>
            <w:tcBorders>
              <w:top w:val="single" w:sz="6" w:space="0" w:color="A6A6A6"/>
              <w:left w:val="single" w:sz="6" w:space="0" w:color="A6A6A6"/>
              <w:bottom w:val="nil"/>
            </w:tcBorders>
            <w:shd w:val="clear" w:color="auto" w:fill="E6E6E6"/>
          </w:tcPr>
          <w:p w14:paraId="0026799B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spacing w:val="-3"/>
                <w:sz w:val="18"/>
                <w:szCs w:val="18"/>
                <w:lang w:eastAsia="sv-SE"/>
              </w:rPr>
              <w:t>B*56:18, 07:65</w:t>
            </w:r>
          </w:p>
        </w:tc>
        <w:tc>
          <w:tcPr>
            <w:tcW w:w="1417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5F13D020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spacing w:val="-3"/>
                <w:sz w:val="18"/>
                <w:szCs w:val="18"/>
                <w:lang w:eastAsia="sv-SE"/>
              </w:rPr>
              <w:t>22</w:t>
            </w:r>
          </w:p>
        </w:tc>
      </w:tr>
      <w:tr w:rsidR="0063439B" w:rsidRPr="0063439B" w14:paraId="5CE71E43" w14:textId="77777777" w:rsidTr="00AF6055">
        <w:trPr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095A114E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spacing w:val="-3"/>
                <w:sz w:val="18"/>
                <w:szCs w:val="18"/>
                <w:lang w:eastAsia="sv-SE"/>
              </w:rPr>
              <w:t>B*56:16, 56:55:01:02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5F569634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spacing w:val="-3"/>
                <w:sz w:val="18"/>
                <w:szCs w:val="18"/>
                <w:lang w:eastAsia="sv-SE"/>
              </w:rPr>
              <w:t>18</w:t>
            </w:r>
          </w:p>
        </w:tc>
        <w:tc>
          <w:tcPr>
            <w:tcW w:w="269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17CD43ED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spacing w:val="-3"/>
                <w:sz w:val="18"/>
                <w:szCs w:val="18"/>
              </w:rPr>
              <w:t>B*56:19N, 56:29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38B39851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  <w:tr w:rsidR="0063439B" w:rsidRPr="0063439B" w14:paraId="6AD637AD" w14:textId="77777777" w:rsidTr="00AF6055">
        <w:trPr>
          <w:gridAfter w:val="2"/>
          <w:wAfter w:w="4110" w:type="dxa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2980CB14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rFonts w:cs="Arial"/>
                <w:spacing w:val="-3"/>
                <w:sz w:val="18"/>
                <w:szCs w:val="18"/>
              </w:rPr>
              <w:t>B*56:17, 56:26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4CFB96D5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63439B">
              <w:rPr>
                <w:spacing w:val="-3"/>
                <w:sz w:val="18"/>
                <w:szCs w:val="18"/>
                <w:lang w:eastAsia="sv-SE"/>
              </w:rPr>
              <w:t>21</w:t>
            </w:r>
          </w:p>
        </w:tc>
      </w:tr>
    </w:tbl>
    <w:p w14:paraId="45452391" w14:textId="3297FD5F" w:rsidR="009B3774" w:rsidRDefault="009B3774" w:rsidP="005A5243">
      <w:pPr>
        <w:jc w:val="both"/>
        <w:rPr>
          <w:rFonts w:ascii="Arial" w:hAnsi="Arial" w:cs="Arial"/>
          <w:spacing w:val="-3"/>
          <w:sz w:val="18"/>
          <w:szCs w:val="18"/>
        </w:rPr>
      </w:pPr>
    </w:p>
    <w:p w14:paraId="2C92F3B8" w14:textId="5C4DFFD8" w:rsidR="0063439B" w:rsidRDefault="0063439B" w:rsidP="005A5243">
      <w:pPr>
        <w:jc w:val="both"/>
        <w:rPr>
          <w:rFonts w:ascii="Arial" w:hAnsi="Arial" w:cs="Arial"/>
          <w:spacing w:val="-3"/>
          <w:sz w:val="18"/>
          <w:szCs w:val="18"/>
        </w:rPr>
      </w:pPr>
    </w:p>
    <w:p w14:paraId="375CFAC7" w14:textId="050D810F" w:rsidR="008010D5" w:rsidRDefault="008010D5" w:rsidP="005A5243">
      <w:pPr>
        <w:jc w:val="both"/>
        <w:rPr>
          <w:rFonts w:ascii="Arial" w:hAnsi="Arial" w:cs="Arial"/>
          <w:spacing w:val="-3"/>
          <w:sz w:val="18"/>
          <w:szCs w:val="18"/>
        </w:rPr>
      </w:pPr>
    </w:p>
    <w:p w14:paraId="721CCAFA" w14:textId="55A3D14E" w:rsidR="008010D5" w:rsidRDefault="008010D5" w:rsidP="005A5243">
      <w:pPr>
        <w:jc w:val="both"/>
        <w:rPr>
          <w:rFonts w:ascii="Arial" w:hAnsi="Arial" w:cs="Arial"/>
          <w:spacing w:val="-3"/>
          <w:sz w:val="18"/>
          <w:szCs w:val="18"/>
        </w:rPr>
      </w:pPr>
    </w:p>
    <w:p w14:paraId="08A17A2D" w14:textId="77777777" w:rsidR="008010D5" w:rsidRPr="0063439B" w:rsidRDefault="008010D5" w:rsidP="005A5243">
      <w:pPr>
        <w:jc w:val="both"/>
        <w:rPr>
          <w:rFonts w:ascii="Arial" w:hAnsi="Arial" w:cs="Arial"/>
          <w:spacing w:val="-3"/>
          <w:sz w:val="18"/>
          <w:szCs w:val="18"/>
        </w:rPr>
      </w:pPr>
    </w:p>
    <w:p w14:paraId="00C9721E" w14:textId="0177FA95" w:rsidR="0063439B" w:rsidRDefault="00185010" w:rsidP="0063439B">
      <w:pPr>
        <w:jc w:val="both"/>
        <w:rPr>
          <w:rFonts w:ascii="Arial" w:hAnsi="Arial" w:cs="Arial"/>
          <w:spacing w:val="-3"/>
          <w:sz w:val="18"/>
          <w:szCs w:val="18"/>
        </w:rPr>
      </w:pPr>
      <w:r w:rsidRPr="0063439B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5</w:t>
      </w:r>
      <w:r w:rsidR="0063439B" w:rsidRPr="0063439B">
        <w:rPr>
          <w:rFonts w:ascii="Arial" w:hAnsi="Arial" w:cs="Arial"/>
          <w:spacing w:val="-3"/>
          <w:sz w:val="18"/>
          <w:szCs w:val="18"/>
        </w:rPr>
        <w:t xml:space="preserve">The HLA-B*56 primer set cannot separate the following alleles. These alleles can be distinguished by the HLA-B low resolution kit and/or the respective </w:t>
      </w:r>
      <w:proofErr w:type="gramStart"/>
      <w:r w:rsidR="0063439B" w:rsidRPr="0063439B">
        <w:rPr>
          <w:rFonts w:ascii="Arial" w:hAnsi="Arial" w:cs="Arial"/>
          <w:spacing w:val="-3"/>
          <w:sz w:val="18"/>
          <w:szCs w:val="18"/>
        </w:rPr>
        <w:t>high resolution</w:t>
      </w:r>
      <w:proofErr w:type="gramEnd"/>
      <w:r w:rsidR="0063439B" w:rsidRPr="0063439B">
        <w:rPr>
          <w:rFonts w:ascii="Arial" w:hAnsi="Arial" w:cs="Arial"/>
          <w:spacing w:val="-3"/>
          <w:sz w:val="18"/>
          <w:szCs w:val="18"/>
        </w:rPr>
        <w:t xml:space="preserve"> kits:</w:t>
      </w:r>
    </w:p>
    <w:p w14:paraId="67F5C978" w14:textId="77777777" w:rsidR="00E91F17" w:rsidRDefault="00E91F17" w:rsidP="0063439B">
      <w:pPr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8505"/>
      </w:tblGrid>
      <w:tr w:rsidR="0063439B" w:rsidRPr="0063439B" w14:paraId="63A2A11A" w14:textId="77777777" w:rsidTr="006343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8505" w:type="dxa"/>
            <w:tcBorders>
              <w:top w:val="nil"/>
              <w:left w:val="nil"/>
              <w:bottom w:val="single" w:sz="6" w:space="0" w:color="808080" w:themeColor="background1" w:themeShade="80"/>
              <w:right w:val="nil"/>
            </w:tcBorders>
          </w:tcPr>
          <w:p w14:paraId="2BB897C1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</w:rPr>
            </w:pPr>
            <w:bookmarkStart w:id="0" w:name="_Hlk40858006"/>
            <w:r w:rsidRPr="0063439B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63439B" w:rsidRPr="0063439B" w14:paraId="57F1E43B" w14:textId="77777777" w:rsidTr="006343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8505" w:type="dxa"/>
            <w:tcBorders>
              <w:top w:val="single" w:sz="6" w:space="0" w:color="808080" w:themeColor="background1" w:themeShade="80"/>
              <w:left w:val="nil"/>
              <w:right w:val="nil"/>
            </w:tcBorders>
          </w:tcPr>
          <w:p w14:paraId="710B420D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</w:rPr>
            </w:pPr>
            <w:r w:rsidRPr="0063439B">
              <w:rPr>
                <w:spacing w:val="-3"/>
                <w:sz w:val="18"/>
                <w:szCs w:val="18"/>
                <w:lang w:val="sv-SE"/>
              </w:rPr>
              <w:t>B</w:t>
            </w:r>
            <w:r w:rsidRPr="0063439B">
              <w:rPr>
                <w:spacing w:val="-3"/>
                <w:sz w:val="18"/>
                <w:szCs w:val="18"/>
              </w:rPr>
              <w:t>*56:01:13, 13:54, 55:22, 55:41, 55:46</w:t>
            </w:r>
          </w:p>
        </w:tc>
      </w:tr>
      <w:tr w:rsidR="0063439B" w:rsidRPr="0063439B" w14:paraId="6CA07082" w14:textId="77777777" w:rsidTr="006343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8505" w:type="dxa"/>
            <w:tcBorders>
              <w:left w:val="nil"/>
              <w:right w:val="nil"/>
            </w:tcBorders>
          </w:tcPr>
          <w:p w14:paraId="75CDA0D8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z w:val="18"/>
                <w:szCs w:val="18"/>
              </w:rPr>
            </w:pPr>
            <w:r w:rsidRPr="0063439B">
              <w:rPr>
                <w:spacing w:val="-3"/>
                <w:sz w:val="18"/>
                <w:szCs w:val="18"/>
                <w:lang w:val="sv-SE"/>
              </w:rPr>
              <w:t>B</w:t>
            </w:r>
            <w:r w:rsidRPr="0063439B">
              <w:rPr>
                <w:spacing w:val="-3"/>
                <w:sz w:val="18"/>
                <w:szCs w:val="18"/>
              </w:rPr>
              <w:t>*56:01:14, 54:03, 54:40</w:t>
            </w:r>
          </w:p>
        </w:tc>
      </w:tr>
      <w:tr w:rsidR="0063439B" w:rsidRPr="0063439B" w14:paraId="11BA9068" w14:textId="77777777" w:rsidTr="006343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8505" w:type="dxa"/>
            <w:tcBorders>
              <w:left w:val="nil"/>
              <w:right w:val="nil"/>
            </w:tcBorders>
          </w:tcPr>
          <w:p w14:paraId="620916BF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val="sv-SE"/>
              </w:rPr>
            </w:pPr>
            <w:r w:rsidRPr="0063439B">
              <w:rPr>
                <w:spacing w:val="-3"/>
                <w:sz w:val="18"/>
                <w:szCs w:val="18"/>
                <w:lang w:val="sv-SE"/>
              </w:rPr>
              <w:t>B*56:09, 56:60, 35:78</w:t>
            </w:r>
          </w:p>
        </w:tc>
      </w:tr>
      <w:tr w:rsidR="0063439B" w:rsidRPr="0063439B" w14:paraId="3DF2F6AD" w14:textId="77777777" w:rsidTr="006343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8505" w:type="dxa"/>
            <w:tcBorders>
              <w:left w:val="nil"/>
              <w:right w:val="nil"/>
            </w:tcBorders>
          </w:tcPr>
          <w:p w14:paraId="3D42924A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val="sv-SE"/>
              </w:rPr>
            </w:pPr>
            <w:r w:rsidRPr="0063439B">
              <w:rPr>
                <w:spacing w:val="-3"/>
                <w:sz w:val="18"/>
                <w:szCs w:val="18"/>
                <w:lang w:val="sv-SE"/>
              </w:rPr>
              <w:t>B*56:21, 51:272</w:t>
            </w:r>
          </w:p>
        </w:tc>
      </w:tr>
      <w:tr w:rsidR="0063439B" w:rsidRPr="0063439B" w14:paraId="46E2A708" w14:textId="77777777" w:rsidTr="006343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8505" w:type="dxa"/>
            <w:tcBorders>
              <w:left w:val="nil"/>
              <w:right w:val="nil"/>
            </w:tcBorders>
          </w:tcPr>
          <w:p w14:paraId="2CEE23DD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val="sv-SE"/>
              </w:rPr>
            </w:pPr>
            <w:r w:rsidRPr="0063439B">
              <w:rPr>
                <w:spacing w:val="-3"/>
                <w:sz w:val="18"/>
                <w:szCs w:val="18"/>
                <w:lang w:val="sv-SE"/>
              </w:rPr>
              <w:t>B*56:23, 55:31, 55:78</w:t>
            </w:r>
          </w:p>
        </w:tc>
      </w:tr>
      <w:tr w:rsidR="0063439B" w:rsidRPr="0063439B" w14:paraId="1C4600CF" w14:textId="77777777" w:rsidTr="006343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8505" w:type="dxa"/>
            <w:tcBorders>
              <w:left w:val="nil"/>
              <w:right w:val="nil"/>
            </w:tcBorders>
          </w:tcPr>
          <w:p w14:paraId="002EBE45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val="sv-SE"/>
              </w:rPr>
            </w:pPr>
            <w:r w:rsidRPr="0063439B">
              <w:rPr>
                <w:spacing w:val="-3"/>
                <w:sz w:val="18"/>
                <w:szCs w:val="18"/>
                <w:lang w:val="sv-SE"/>
              </w:rPr>
              <w:t>B*56:42, 56:44, 50:75</w:t>
            </w:r>
          </w:p>
        </w:tc>
      </w:tr>
      <w:tr w:rsidR="0063439B" w:rsidRPr="0063439B" w14:paraId="5C005A5B" w14:textId="77777777" w:rsidTr="006343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8505" w:type="dxa"/>
            <w:tcBorders>
              <w:left w:val="nil"/>
              <w:right w:val="nil"/>
            </w:tcBorders>
          </w:tcPr>
          <w:p w14:paraId="4499D154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val="sv-SE"/>
              </w:rPr>
            </w:pPr>
            <w:r w:rsidRPr="0063439B">
              <w:rPr>
                <w:spacing w:val="-3"/>
                <w:sz w:val="18"/>
                <w:szCs w:val="18"/>
                <w:lang w:val="sv-SE"/>
              </w:rPr>
              <w:t>B*56:50, 55:13, 55:</w:t>
            </w:r>
            <w:proofErr w:type="gramStart"/>
            <w:r w:rsidRPr="0063439B">
              <w:rPr>
                <w:spacing w:val="-3"/>
                <w:sz w:val="18"/>
                <w:szCs w:val="18"/>
                <w:lang w:val="sv-SE"/>
              </w:rPr>
              <w:t>27-55</w:t>
            </w:r>
            <w:proofErr w:type="gramEnd"/>
            <w:r w:rsidRPr="0063439B">
              <w:rPr>
                <w:spacing w:val="-3"/>
                <w:sz w:val="18"/>
                <w:szCs w:val="18"/>
                <w:lang w:val="sv-SE"/>
              </w:rPr>
              <w:t>:28:01, 55:32, 55:58, 55:81</w:t>
            </w:r>
          </w:p>
        </w:tc>
      </w:tr>
      <w:tr w:rsidR="0063439B" w:rsidRPr="0063439B" w14:paraId="09EE7CB3" w14:textId="77777777" w:rsidTr="006343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8505" w:type="dxa"/>
            <w:tcBorders>
              <w:left w:val="nil"/>
              <w:right w:val="nil"/>
            </w:tcBorders>
          </w:tcPr>
          <w:p w14:paraId="149742E8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val="sv-SE"/>
              </w:rPr>
            </w:pPr>
            <w:r w:rsidRPr="0063439B">
              <w:rPr>
                <w:spacing w:val="-3"/>
                <w:sz w:val="18"/>
                <w:szCs w:val="18"/>
                <w:lang w:val="sv-SE"/>
              </w:rPr>
              <w:t>B*56:54, 55:18</w:t>
            </w:r>
          </w:p>
        </w:tc>
      </w:tr>
      <w:tr w:rsidR="0063439B" w:rsidRPr="0063439B" w14:paraId="39EE7C3B" w14:textId="77777777" w:rsidTr="006343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8505" w:type="dxa"/>
            <w:tcBorders>
              <w:left w:val="nil"/>
              <w:bottom w:val="nil"/>
              <w:right w:val="nil"/>
            </w:tcBorders>
          </w:tcPr>
          <w:p w14:paraId="1D329E45" w14:textId="77777777" w:rsidR="0063439B" w:rsidRPr="0063439B" w:rsidRDefault="0063439B" w:rsidP="00AF605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val="sv-SE"/>
              </w:rPr>
            </w:pPr>
            <w:r w:rsidRPr="0063439B">
              <w:rPr>
                <w:spacing w:val="-3"/>
                <w:sz w:val="18"/>
                <w:szCs w:val="18"/>
                <w:lang w:val="sv-SE"/>
              </w:rPr>
              <w:t>B*56:67-56:68, 13:03, 13:120, 13:164, 15:552, 44:339, 46:11, 49:01:01:01-49:01:07, 49:01:09-49:01:18, 49:01:20-49:03, 49:06, 49:08-49:14, 49:16-49:17, 49:19N-49:24, 49:26-49:39, 49:41-49:46, 49:48-49:49, 49:51-49:60N, 49:62-49:75, 49:77-49:78, 50:01:01:01-50:01:01:13, 50:01:03-50:01:13, 50:01:15-50:01:20, 50:01:22-50:02:01:02, 50:05-50:08, 50:10-50:11, 50:13, 50:15, 50:18-50:19, 50:21, 50:32, 50:34-50:38, 50:40, 50:43-50:44, 50:46-50:48, 50:50, 50:52-50:59, 50:62-50:74, 50:76, 50:78-50:79, 51:15, 59:04</w:t>
            </w:r>
          </w:p>
        </w:tc>
      </w:tr>
      <w:bookmarkEnd w:id="0"/>
    </w:tbl>
    <w:p w14:paraId="1DE1669D" w14:textId="6B2A67AE" w:rsidR="0063439B" w:rsidRDefault="0063439B" w:rsidP="0063439B">
      <w:pPr>
        <w:jc w:val="both"/>
        <w:rPr>
          <w:rFonts w:ascii="Arial" w:hAnsi="Arial" w:cs="Arial"/>
          <w:spacing w:val="-3"/>
          <w:sz w:val="18"/>
          <w:szCs w:val="18"/>
        </w:rPr>
      </w:pPr>
    </w:p>
    <w:p w14:paraId="78E87819" w14:textId="77777777" w:rsidR="006F295B" w:rsidRDefault="006F295B" w:rsidP="006F295B">
      <w:pPr>
        <w:ind w:right="-141"/>
        <w:rPr>
          <w:rFonts w:ascii="Arial" w:hAnsi="Arial" w:cs="Arial"/>
          <w:sz w:val="18"/>
          <w:szCs w:val="18"/>
        </w:rPr>
      </w:pPr>
    </w:p>
    <w:p w14:paraId="09545ABC" w14:textId="77777777" w:rsidR="004D2CAF" w:rsidRPr="00185010" w:rsidRDefault="004D2CAF" w:rsidP="004D2CAF">
      <w:pPr>
        <w:tabs>
          <w:tab w:val="left" w:pos="284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185010">
        <w:rPr>
          <w:rFonts w:ascii="Arial" w:hAnsi="Arial" w:cs="Arial"/>
          <w:spacing w:val="-2"/>
          <w:sz w:val="18"/>
          <w:szCs w:val="18"/>
        </w:rPr>
        <w:t>‘w’, may be weakly amplified.</w:t>
      </w:r>
    </w:p>
    <w:p w14:paraId="04299752" w14:textId="77777777" w:rsidR="004D2CAF" w:rsidRPr="00185010" w:rsidRDefault="004D2CAF" w:rsidP="004D2CAF">
      <w:pPr>
        <w:pStyle w:val="Sidfot"/>
        <w:tabs>
          <w:tab w:val="clear" w:pos="4153"/>
          <w:tab w:val="clear" w:pos="8306"/>
          <w:tab w:val="left" w:pos="284"/>
        </w:tabs>
        <w:rPr>
          <w:rFonts w:ascii="Arial" w:hAnsi="Arial" w:cs="Arial"/>
          <w:spacing w:val="-1"/>
          <w:sz w:val="18"/>
          <w:szCs w:val="18"/>
        </w:rPr>
      </w:pPr>
      <w:r w:rsidRPr="00185010">
        <w:rPr>
          <w:rFonts w:ascii="Arial" w:hAnsi="Arial" w:cs="Arial"/>
          <w:spacing w:val="-1"/>
          <w:sz w:val="18"/>
          <w:szCs w:val="18"/>
        </w:rPr>
        <w:t>‘?’, nucleotide sequence information not available for the primer matching sequence.</w:t>
      </w:r>
    </w:p>
    <w:p w14:paraId="4A9EE108" w14:textId="77777777" w:rsidR="004D2CAF" w:rsidRDefault="004D2CAF" w:rsidP="006F295B">
      <w:pPr>
        <w:ind w:right="-141"/>
        <w:rPr>
          <w:rFonts w:ascii="Arial" w:hAnsi="Arial" w:cs="Arial"/>
          <w:sz w:val="18"/>
          <w:szCs w:val="18"/>
          <w:lang w:val="en-GB"/>
        </w:rPr>
      </w:pPr>
    </w:p>
    <w:p w14:paraId="4C2BCB3E" w14:textId="77777777" w:rsidR="00BC3F46" w:rsidRDefault="00BC3F46" w:rsidP="006F295B">
      <w:pPr>
        <w:ind w:right="-141"/>
        <w:rPr>
          <w:rFonts w:ascii="Arial" w:hAnsi="Arial" w:cs="Arial"/>
          <w:sz w:val="18"/>
          <w:szCs w:val="18"/>
          <w:lang w:val="en-GB"/>
        </w:rPr>
      </w:pPr>
    </w:p>
    <w:p w14:paraId="4720F379" w14:textId="77777777" w:rsidR="00BC3F46" w:rsidRPr="004D2CAF" w:rsidRDefault="00BC3F46" w:rsidP="006F295B">
      <w:pPr>
        <w:ind w:right="-141"/>
        <w:rPr>
          <w:rFonts w:ascii="Arial" w:hAnsi="Arial" w:cs="Arial"/>
          <w:sz w:val="18"/>
          <w:szCs w:val="18"/>
          <w:lang w:val="en-GB"/>
        </w:rPr>
      </w:pPr>
    </w:p>
    <w:sectPr w:rsidR="00BC3F46" w:rsidRPr="004D2CAF" w:rsidSect="00961E45">
      <w:headerReference w:type="even" r:id="rId23"/>
      <w:headerReference w:type="default" r:id="rId24"/>
      <w:pgSz w:w="11907" w:h="16840" w:code="9"/>
      <w:pgMar w:top="1701" w:right="1134" w:bottom="170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05150" w14:textId="77777777" w:rsidR="000D405A" w:rsidRDefault="000D405A">
      <w:r>
        <w:separator/>
      </w:r>
    </w:p>
  </w:endnote>
  <w:endnote w:type="continuationSeparator" w:id="0">
    <w:p w14:paraId="0CA36941" w14:textId="77777777" w:rsidR="000D405A" w:rsidRDefault="000D4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26D82" w14:textId="77777777" w:rsidR="0063439B" w:rsidRDefault="0063439B" w:rsidP="0063439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2FFBE6A" w14:textId="77777777" w:rsidR="0063439B" w:rsidRPr="00834CB9" w:rsidRDefault="0063439B" w:rsidP="0063439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838A619" w14:textId="77777777" w:rsidR="0063439B" w:rsidRPr="00393C78" w:rsidRDefault="0063439B" w:rsidP="0063439B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393C78">
      <w:rPr>
        <w:rFonts w:ascii="Arial" w:hAnsi="Arial"/>
        <w:sz w:val="16"/>
        <w:szCs w:val="16"/>
      </w:rPr>
      <w:t>MA1</w:t>
    </w:r>
    <w:r>
      <w:rPr>
        <w:rFonts w:ascii="Arial" w:hAnsi="Arial"/>
        <w:sz w:val="16"/>
        <w:szCs w:val="16"/>
      </w:rPr>
      <w:t xml:space="preserve">27 </w:t>
    </w:r>
    <w:r w:rsidRPr="00393C78">
      <w:rPr>
        <w:rFonts w:ascii="Arial" w:hAnsi="Arial"/>
        <w:sz w:val="16"/>
        <w:szCs w:val="16"/>
      </w:rPr>
      <w:t>v0</w:t>
    </w:r>
    <w:r>
      <w:rPr>
        <w:rFonts w:ascii="Arial" w:hAnsi="Arial"/>
        <w:sz w:val="16"/>
        <w:szCs w:val="16"/>
      </w:rPr>
      <w:t>2</w:t>
    </w:r>
    <w:r w:rsidRPr="00393C78">
      <w:rPr>
        <w:rFonts w:ascii="Arial" w:hAnsi="Arial"/>
        <w:sz w:val="16"/>
        <w:szCs w:val="16"/>
      </w:rPr>
      <w:t xml:space="preserve"> </w:t>
    </w:r>
    <w:r>
      <w:rPr>
        <w:rFonts w:ascii="Arial" w:hAnsi="Arial"/>
        <w:sz w:val="16"/>
        <w:szCs w:val="16"/>
      </w:rPr>
      <w:t>SSP Worksheet Template</w:t>
    </w:r>
  </w:p>
  <w:p w14:paraId="1393EAE1" w14:textId="78FBDBB5" w:rsidR="00835452" w:rsidRPr="0063439B" w:rsidRDefault="0063439B" w:rsidP="0063439B">
    <w:pPr>
      <w:pStyle w:val="Sidfot"/>
      <w:rPr>
        <w:rFonts w:ascii="Arial" w:hAnsi="Arial" w:cs="Arial"/>
        <w:sz w:val="16"/>
        <w:szCs w:val="16"/>
      </w:rPr>
    </w:pPr>
    <w:r w:rsidRPr="009762ED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September</w:t>
    </w:r>
    <w:r w:rsidRPr="009762ED">
      <w:rPr>
        <w:rFonts w:ascii="Arial" w:hAnsi="Arial" w:cs="Arial"/>
        <w:sz w:val="16"/>
        <w:szCs w:val="16"/>
      </w:rPr>
      <w:t xml:space="preserve"> 2022, Rev. No: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D2364" w14:textId="77777777" w:rsidR="000D405A" w:rsidRDefault="000D405A">
      <w:r>
        <w:separator/>
      </w:r>
    </w:p>
  </w:footnote>
  <w:footnote w:type="continuationSeparator" w:id="0">
    <w:p w14:paraId="36D5A7BF" w14:textId="77777777" w:rsidR="000D405A" w:rsidRDefault="000D40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810C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7F83865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1D9AC" w14:textId="77777777" w:rsidR="0063439B" w:rsidRPr="007C1C25" w:rsidRDefault="0063439B" w:rsidP="0063439B">
    <w:pPr>
      <w:tabs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63439B" w:rsidRPr="009762ED" w14:paraId="01BA37FF" w14:textId="77777777" w:rsidTr="00AF6055">
      <w:trPr>
        <w:trHeight w:val="284"/>
      </w:trPr>
      <w:tc>
        <w:tcPr>
          <w:tcW w:w="3156" w:type="dxa"/>
          <w:vMerge w:val="restart"/>
          <w:vAlign w:val="center"/>
        </w:tcPr>
        <w:p w14:paraId="73389697" w14:textId="77777777" w:rsidR="0063439B" w:rsidRPr="009762ED" w:rsidRDefault="0063439B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 w:rsidRPr="009762ED"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08D16E56" wp14:editId="65829602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7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5CF60967" w14:textId="77777777" w:rsidR="0063439B" w:rsidRPr="0063439B" w:rsidRDefault="0063439B" w:rsidP="0063439B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65D399A5" w14:textId="77777777" w:rsidR="0063439B" w:rsidRPr="0063439B" w:rsidRDefault="0063439B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63439B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63439B">
            <w:rPr>
              <w:b/>
              <w:sz w:val="20"/>
              <w:szCs w:val="20"/>
            </w:rPr>
            <w:t>1</w: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63439B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63439B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63439B">
            <w:rPr>
              <w:b/>
              <w:sz w:val="20"/>
              <w:szCs w:val="20"/>
            </w:rPr>
            <w:t>6</w: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63439B" w:rsidRPr="009762ED" w14:paraId="71B5522E" w14:textId="77777777" w:rsidTr="00AF6055">
      <w:tc>
        <w:tcPr>
          <w:tcW w:w="3156" w:type="dxa"/>
          <w:vMerge/>
          <w:vAlign w:val="center"/>
        </w:tcPr>
        <w:p w14:paraId="6002D813" w14:textId="77777777" w:rsidR="0063439B" w:rsidRPr="009762ED" w:rsidRDefault="0063439B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vAlign w:val="center"/>
        </w:tcPr>
        <w:p w14:paraId="682831B6" w14:textId="04489457" w:rsidR="0063439B" w:rsidRPr="0063439B" w:rsidRDefault="0063439B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 w:cs="Arial"/>
              <w:b/>
              <w:sz w:val="20"/>
              <w:szCs w:val="20"/>
            </w:rPr>
            <w:t>HLA-B*56</w:t>
          </w:r>
        </w:p>
      </w:tc>
      <w:tc>
        <w:tcPr>
          <w:tcW w:w="3266" w:type="dxa"/>
          <w:gridSpan w:val="2"/>
          <w:vAlign w:val="center"/>
        </w:tcPr>
        <w:p w14:paraId="6907F7AB" w14:textId="77777777" w:rsidR="0063439B" w:rsidRPr="0063439B" w:rsidRDefault="0063439B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63439B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63439B" w:rsidRPr="009762ED" w14:paraId="205B9F72" w14:textId="77777777" w:rsidTr="00AF6055">
      <w:trPr>
        <w:trHeight w:val="217"/>
      </w:trPr>
      <w:tc>
        <w:tcPr>
          <w:tcW w:w="3156" w:type="dxa"/>
          <w:vMerge/>
          <w:vAlign w:val="center"/>
        </w:tcPr>
        <w:p w14:paraId="541EA09A" w14:textId="77777777" w:rsidR="0063439B" w:rsidRPr="009762ED" w:rsidRDefault="0063439B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</w:tcPr>
        <w:p w14:paraId="36041162" w14:textId="018D5985" w:rsidR="0063439B" w:rsidRPr="0063439B" w:rsidRDefault="0063439B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 w:cs="Arial"/>
              <w:b/>
              <w:sz w:val="20"/>
              <w:szCs w:val="20"/>
            </w:rPr>
            <w:t>101.571-06/06u</w:t>
          </w:r>
        </w:p>
      </w:tc>
      <w:tc>
        <w:tcPr>
          <w:tcW w:w="3266" w:type="dxa"/>
          <w:gridSpan w:val="2"/>
        </w:tcPr>
        <w:p w14:paraId="551BA37C" w14:textId="77777777" w:rsidR="0063439B" w:rsidRPr="0063439B" w:rsidRDefault="0063439B" w:rsidP="0063439B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63439B">
            <w:rPr>
              <w:rFonts w:ascii="Arial" w:hAnsi="Arial"/>
              <w:sz w:val="20"/>
              <w:szCs w:val="20"/>
            </w:rPr>
            <w:tab/>
            <w:t>“</w:t>
          </w:r>
          <w:r w:rsidRPr="0063439B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63439B" w14:paraId="26BF9829" w14:textId="77777777" w:rsidTr="00AF6055">
      <w:trPr>
        <w:trHeight w:val="74"/>
      </w:trPr>
      <w:tc>
        <w:tcPr>
          <w:tcW w:w="3156" w:type="dxa"/>
          <w:vMerge/>
          <w:vAlign w:val="center"/>
        </w:tcPr>
        <w:p w14:paraId="76009241" w14:textId="77777777" w:rsidR="0063439B" w:rsidRPr="00146D83" w:rsidRDefault="0063439B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</w:tcPr>
        <w:p w14:paraId="0EF7D083" w14:textId="0BDBB1EB" w:rsidR="0063439B" w:rsidRPr="0063439B" w:rsidRDefault="0063439B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63439B">
            <w:rPr>
              <w:rFonts w:ascii="Arial" w:hAnsi="Arial"/>
              <w:b/>
              <w:bCs/>
              <w:sz w:val="20"/>
              <w:szCs w:val="20"/>
            </w:rPr>
            <w:t>1R6</w:t>
          </w:r>
        </w:p>
      </w:tc>
      <w:tc>
        <w:tcPr>
          <w:tcW w:w="3266" w:type="dxa"/>
          <w:gridSpan w:val="2"/>
          <w:vAlign w:val="center"/>
        </w:tcPr>
        <w:p w14:paraId="5406DFAB" w14:textId="77777777" w:rsidR="0063439B" w:rsidRDefault="0063439B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2797E861" w14:textId="77777777" w:rsidR="0063439B" w:rsidRPr="0063439B" w:rsidRDefault="0063439B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i/>
        <w:iCs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8C39D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EE509CC" w14:textId="77777777" w:rsidR="00835452" w:rsidRDefault="00835452" w:rsidP="00F157DD">
    <w:pPr>
      <w:pStyle w:val="Sidhuvud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93DE7" w14:textId="77777777" w:rsidR="00961E45" w:rsidRPr="007C1C25" w:rsidRDefault="00961E45" w:rsidP="0063439B">
    <w:pPr>
      <w:tabs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961E45" w:rsidRPr="009762ED" w14:paraId="25966B35" w14:textId="77777777" w:rsidTr="00AF6055">
      <w:trPr>
        <w:trHeight w:val="284"/>
      </w:trPr>
      <w:tc>
        <w:tcPr>
          <w:tcW w:w="3156" w:type="dxa"/>
          <w:vMerge w:val="restart"/>
          <w:vAlign w:val="center"/>
        </w:tcPr>
        <w:p w14:paraId="125875D4" w14:textId="77777777" w:rsidR="00961E45" w:rsidRPr="009762ED" w:rsidRDefault="00961E45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 w:rsidRPr="009762ED"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01486405" wp14:editId="5131C545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3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66ACEE40" w14:textId="77777777" w:rsidR="00961E45" w:rsidRPr="0063439B" w:rsidRDefault="00961E45" w:rsidP="0063439B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133CFBD9" w14:textId="77777777" w:rsidR="00961E45" w:rsidRPr="0063439B" w:rsidRDefault="00961E45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63439B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63439B">
            <w:rPr>
              <w:b/>
              <w:sz w:val="20"/>
              <w:szCs w:val="20"/>
            </w:rPr>
            <w:t>1</w: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63439B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63439B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63439B">
            <w:rPr>
              <w:b/>
              <w:sz w:val="20"/>
              <w:szCs w:val="20"/>
            </w:rPr>
            <w:t>6</w:t>
          </w:r>
          <w:r w:rsidRPr="0063439B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961E45" w:rsidRPr="009762ED" w14:paraId="25BB2E62" w14:textId="77777777" w:rsidTr="00AF6055">
      <w:tc>
        <w:tcPr>
          <w:tcW w:w="3156" w:type="dxa"/>
          <w:vMerge/>
          <w:vAlign w:val="center"/>
        </w:tcPr>
        <w:p w14:paraId="169B8CA6" w14:textId="77777777" w:rsidR="00961E45" w:rsidRPr="009762ED" w:rsidRDefault="00961E45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vAlign w:val="center"/>
        </w:tcPr>
        <w:p w14:paraId="686F7F37" w14:textId="77777777" w:rsidR="00961E45" w:rsidRPr="0063439B" w:rsidRDefault="00961E45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 w:cs="Arial"/>
              <w:b/>
              <w:sz w:val="20"/>
              <w:szCs w:val="20"/>
            </w:rPr>
            <w:t>HLA-B*56</w:t>
          </w:r>
        </w:p>
      </w:tc>
      <w:tc>
        <w:tcPr>
          <w:tcW w:w="3266" w:type="dxa"/>
          <w:gridSpan w:val="2"/>
          <w:vAlign w:val="center"/>
        </w:tcPr>
        <w:p w14:paraId="187042B1" w14:textId="77777777" w:rsidR="00961E45" w:rsidRPr="0063439B" w:rsidRDefault="00961E45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63439B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961E45" w:rsidRPr="009762ED" w14:paraId="67221298" w14:textId="77777777" w:rsidTr="00AF6055">
      <w:trPr>
        <w:trHeight w:val="217"/>
      </w:trPr>
      <w:tc>
        <w:tcPr>
          <w:tcW w:w="3156" w:type="dxa"/>
          <w:vMerge/>
          <w:vAlign w:val="center"/>
        </w:tcPr>
        <w:p w14:paraId="18EF3447" w14:textId="77777777" w:rsidR="00961E45" w:rsidRPr="009762ED" w:rsidRDefault="00961E45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</w:tcPr>
        <w:p w14:paraId="2BB556FE" w14:textId="77777777" w:rsidR="00961E45" w:rsidRPr="0063439B" w:rsidRDefault="00961E45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 w:cs="Arial"/>
              <w:b/>
              <w:sz w:val="20"/>
              <w:szCs w:val="20"/>
            </w:rPr>
            <w:t>101.571-06/06u</w:t>
          </w:r>
        </w:p>
      </w:tc>
      <w:tc>
        <w:tcPr>
          <w:tcW w:w="3266" w:type="dxa"/>
          <w:gridSpan w:val="2"/>
        </w:tcPr>
        <w:p w14:paraId="66D727E3" w14:textId="77777777" w:rsidR="00961E45" w:rsidRPr="0063439B" w:rsidRDefault="00961E45" w:rsidP="0063439B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63439B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63439B">
            <w:rPr>
              <w:rFonts w:ascii="Arial" w:hAnsi="Arial"/>
              <w:sz w:val="20"/>
              <w:szCs w:val="20"/>
            </w:rPr>
            <w:tab/>
            <w:t>“</w:t>
          </w:r>
          <w:r w:rsidRPr="0063439B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961E45" w14:paraId="5B849B22" w14:textId="77777777" w:rsidTr="00AF6055">
      <w:trPr>
        <w:trHeight w:val="74"/>
      </w:trPr>
      <w:tc>
        <w:tcPr>
          <w:tcW w:w="3156" w:type="dxa"/>
          <w:vMerge/>
          <w:vAlign w:val="center"/>
        </w:tcPr>
        <w:p w14:paraId="213036F9" w14:textId="77777777" w:rsidR="00961E45" w:rsidRPr="00146D83" w:rsidRDefault="00961E45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</w:tcPr>
        <w:p w14:paraId="51B9BB8F" w14:textId="77777777" w:rsidR="00961E45" w:rsidRPr="0063439B" w:rsidRDefault="00961E45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63439B">
            <w:rPr>
              <w:rFonts w:ascii="Arial" w:hAnsi="Arial"/>
              <w:b/>
              <w:bCs/>
              <w:sz w:val="20"/>
              <w:szCs w:val="20"/>
            </w:rPr>
            <w:t>1R6</w:t>
          </w:r>
        </w:p>
      </w:tc>
      <w:tc>
        <w:tcPr>
          <w:tcW w:w="3266" w:type="dxa"/>
          <w:gridSpan w:val="2"/>
          <w:vAlign w:val="center"/>
        </w:tcPr>
        <w:p w14:paraId="5D5D3344" w14:textId="77777777" w:rsidR="00961E45" w:rsidRDefault="00961E45" w:rsidP="0063439B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0940429E" w14:textId="77777777" w:rsidR="00961E45" w:rsidRPr="0063439B" w:rsidRDefault="00961E45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i/>
        <w:i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jQ3Njc1MLUwMjZX0lEKTi0uzszPAykwrAUA9D39YiwAAAA="/>
  </w:docVars>
  <w:rsids>
    <w:rsidRoot w:val="001010A3"/>
    <w:rsid w:val="00001DAD"/>
    <w:rsid w:val="00003ADC"/>
    <w:rsid w:val="00012D10"/>
    <w:rsid w:val="000147D3"/>
    <w:rsid w:val="00020579"/>
    <w:rsid w:val="00020EA2"/>
    <w:rsid w:val="00024005"/>
    <w:rsid w:val="00024ADB"/>
    <w:rsid w:val="0003770A"/>
    <w:rsid w:val="00040D98"/>
    <w:rsid w:val="0005415B"/>
    <w:rsid w:val="000542CC"/>
    <w:rsid w:val="000561E5"/>
    <w:rsid w:val="00057430"/>
    <w:rsid w:val="00057C30"/>
    <w:rsid w:val="00060484"/>
    <w:rsid w:val="0006497A"/>
    <w:rsid w:val="00072FF0"/>
    <w:rsid w:val="00073075"/>
    <w:rsid w:val="00073EB6"/>
    <w:rsid w:val="00076077"/>
    <w:rsid w:val="00076D91"/>
    <w:rsid w:val="00083A50"/>
    <w:rsid w:val="00084594"/>
    <w:rsid w:val="00085E00"/>
    <w:rsid w:val="000911B2"/>
    <w:rsid w:val="000B1409"/>
    <w:rsid w:val="000B1FC3"/>
    <w:rsid w:val="000D0CAF"/>
    <w:rsid w:val="000D405A"/>
    <w:rsid w:val="000D590A"/>
    <w:rsid w:val="000F1A4F"/>
    <w:rsid w:val="000F3C01"/>
    <w:rsid w:val="000F6F6F"/>
    <w:rsid w:val="001010A3"/>
    <w:rsid w:val="00111884"/>
    <w:rsid w:val="00112F6C"/>
    <w:rsid w:val="00125072"/>
    <w:rsid w:val="001269C6"/>
    <w:rsid w:val="00150B10"/>
    <w:rsid w:val="00153748"/>
    <w:rsid w:val="001579AA"/>
    <w:rsid w:val="00162A62"/>
    <w:rsid w:val="00172075"/>
    <w:rsid w:val="00181075"/>
    <w:rsid w:val="00185010"/>
    <w:rsid w:val="0019307E"/>
    <w:rsid w:val="00197BB8"/>
    <w:rsid w:val="001A2D4D"/>
    <w:rsid w:val="001A54D0"/>
    <w:rsid w:val="001B0A47"/>
    <w:rsid w:val="001B140D"/>
    <w:rsid w:val="001C0083"/>
    <w:rsid w:val="001C1D10"/>
    <w:rsid w:val="001C2335"/>
    <w:rsid w:val="001C41DC"/>
    <w:rsid w:val="001D2F50"/>
    <w:rsid w:val="001D2FA4"/>
    <w:rsid w:val="001F1BFE"/>
    <w:rsid w:val="001F3F6C"/>
    <w:rsid w:val="001F5645"/>
    <w:rsid w:val="001F6847"/>
    <w:rsid w:val="0020009A"/>
    <w:rsid w:val="002144EA"/>
    <w:rsid w:val="00214D0C"/>
    <w:rsid w:val="00221698"/>
    <w:rsid w:val="002258C5"/>
    <w:rsid w:val="0022666E"/>
    <w:rsid w:val="0023036E"/>
    <w:rsid w:val="00232294"/>
    <w:rsid w:val="00236AD7"/>
    <w:rsid w:val="00253280"/>
    <w:rsid w:val="00255414"/>
    <w:rsid w:val="002564FF"/>
    <w:rsid w:val="00260338"/>
    <w:rsid w:val="00266383"/>
    <w:rsid w:val="00272610"/>
    <w:rsid w:val="00277149"/>
    <w:rsid w:val="00280F08"/>
    <w:rsid w:val="0028488F"/>
    <w:rsid w:val="00292BC5"/>
    <w:rsid w:val="002950E9"/>
    <w:rsid w:val="002A16EB"/>
    <w:rsid w:val="002A61E4"/>
    <w:rsid w:val="002C23CF"/>
    <w:rsid w:val="002C2939"/>
    <w:rsid w:val="002D707A"/>
    <w:rsid w:val="002D73C8"/>
    <w:rsid w:val="002E0F71"/>
    <w:rsid w:val="002F3F1E"/>
    <w:rsid w:val="002F66B7"/>
    <w:rsid w:val="00301A64"/>
    <w:rsid w:val="00302576"/>
    <w:rsid w:val="003035AC"/>
    <w:rsid w:val="00306667"/>
    <w:rsid w:val="00312FF2"/>
    <w:rsid w:val="003201D4"/>
    <w:rsid w:val="00320C08"/>
    <w:rsid w:val="003225B2"/>
    <w:rsid w:val="00331CF6"/>
    <w:rsid w:val="00334656"/>
    <w:rsid w:val="003367B4"/>
    <w:rsid w:val="00337E3A"/>
    <w:rsid w:val="00341C7C"/>
    <w:rsid w:val="00342A8A"/>
    <w:rsid w:val="00354386"/>
    <w:rsid w:val="00365D52"/>
    <w:rsid w:val="00373E47"/>
    <w:rsid w:val="00375239"/>
    <w:rsid w:val="00376026"/>
    <w:rsid w:val="00382BE4"/>
    <w:rsid w:val="0038376A"/>
    <w:rsid w:val="00393C66"/>
    <w:rsid w:val="003A1BB8"/>
    <w:rsid w:val="003A203F"/>
    <w:rsid w:val="003B3CAA"/>
    <w:rsid w:val="003B6C5B"/>
    <w:rsid w:val="003C2DDF"/>
    <w:rsid w:val="003C60D3"/>
    <w:rsid w:val="003C7B0A"/>
    <w:rsid w:val="003D0837"/>
    <w:rsid w:val="003D0DEE"/>
    <w:rsid w:val="003E274F"/>
    <w:rsid w:val="003E592D"/>
    <w:rsid w:val="003E6615"/>
    <w:rsid w:val="003F2D05"/>
    <w:rsid w:val="0042129B"/>
    <w:rsid w:val="00427D1E"/>
    <w:rsid w:val="00432441"/>
    <w:rsid w:val="00432594"/>
    <w:rsid w:val="004341D7"/>
    <w:rsid w:val="00440FFA"/>
    <w:rsid w:val="00441138"/>
    <w:rsid w:val="00450478"/>
    <w:rsid w:val="0046239C"/>
    <w:rsid w:val="00471804"/>
    <w:rsid w:val="00471F00"/>
    <w:rsid w:val="004750DE"/>
    <w:rsid w:val="00481119"/>
    <w:rsid w:val="0048572C"/>
    <w:rsid w:val="00486379"/>
    <w:rsid w:val="00493D14"/>
    <w:rsid w:val="004B28F2"/>
    <w:rsid w:val="004C7208"/>
    <w:rsid w:val="004C72AD"/>
    <w:rsid w:val="004D2CAF"/>
    <w:rsid w:val="004D46E1"/>
    <w:rsid w:val="004E0EBA"/>
    <w:rsid w:val="004E1E7A"/>
    <w:rsid w:val="004F3A3A"/>
    <w:rsid w:val="004F5DC6"/>
    <w:rsid w:val="00511D00"/>
    <w:rsid w:val="00512069"/>
    <w:rsid w:val="00515D32"/>
    <w:rsid w:val="00532C20"/>
    <w:rsid w:val="00543D28"/>
    <w:rsid w:val="0055075C"/>
    <w:rsid w:val="0055368B"/>
    <w:rsid w:val="0055676E"/>
    <w:rsid w:val="005577DA"/>
    <w:rsid w:val="005658AC"/>
    <w:rsid w:val="00567C13"/>
    <w:rsid w:val="00571E25"/>
    <w:rsid w:val="00584B5E"/>
    <w:rsid w:val="0059269D"/>
    <w:rsid w:val="00595EFE"/>
    <w:rsid w:val="005A5243"/>
    <w:rsid w:val="005A590F"/>
    <w:rsid w:val="005B022D"/>
    <w:rsid w:val="005C3203"/>
    <w:rsid w:val="005C6D9C"/>
    <w:rsid w:val="005C7EB4"/>
    <w:rsid w:val="005D1A1B"/>
    <w:rsid w:val="005E5E01"/>
    <w:rsid w:val="005F2147"/>
    <w:rsid w:val="006100FD"/>
    <w:rsid w:val="006132E4"/>
    <w:rsid w:val="006223A5"/>
    <w:rsid w:val="0063439B"/>
    <w:rsid w:val="006363C8"/>
    <w:rsid w:val="00641672"/>
    <w:rsid w:val="006479D6"/>
    <w:rsid w:val="00662399"/>
    <w:rsid w:val="00667291"/>
    <w:rsid w:val="00674EA6"/>
    <w:rsid w:val="0068440A"/>
    <w:rsid w:val="00686988"/>
    <w:rsid w:val="00692F6C"/>
    <w:rsid w:val="00696E39"/>
    <w:rsid w:val="006B6103"/>
    <w:rsid w:val="006B6E3F"/>
    <w:rsid w:val="006C4083"/>
    <w:rsid w:val="006C5A92"/>
    <w:rsid w:val="006C6ADA"/>
    <w:rsid w:val="006C751F"/>
    <w:rsid w:val="006D4350"/>
    <w:rsid w:val="006D6F17"/>
    <w:rsid w:val="006E7A32"/>
    <w:rsid w:val="006F139A"/>
    <w:rsid w:val="006F295B"/>
    <w:rsid w:val="006F3D45"/>
    <w:rsid w:val="00703B29"/>
    <w:rsid w:val="00704AB8"/>
    <w:rsid w:val="00705C65"/>
    <w:rsid w:val="00706680"/>
    <w:rsid w:val="00706A58"/>
    <w:rsid w:val="00731800"/>
    <w:rsid w:val="00733EB8"/>
    <w:rsid w:val="00734CF1"/>
    <w:rsid w:val="00735572"/>
    <w:rsid w:val="007440D1"/>
    <w:rsid w:val="0075152E"/>
    <w:rsid w:val="00752213"/>
    <w:rsid w:val="0075310A"/>
    <w:rsid w:val="0075468C"/>
    <w:rsid w:val="007713C6"/>
    <w:rsid w:val="0078018D"/>
    <w:rsid w:val="00796E2D"/>
    <w:rsid w:val="007A1CE6"/>
    <w:rsid w:val="007D3A51"/>
    <w:rsid w:val="007D5774"/>
    <w:rsid w:val="007E365B"/>
    <w:rsid w:val="007E7A46"/>
    <w:rsid w:val="007F03B4"/>
    <w:rsid w:val="007F20C7"/>
    <w:rsid w:val="007F6846"/>
    <w:rsid w:val="007F71ED"/>
    <w:rsid w:val="008010D5"/>
    <w:rsid w:val="00811EBA"/>
    <w:rsid w:val="0081448E"/>
    <w:rsid w:val="00814ED3"/>
    <w:rsid w:val="00826181"/>
    <w:rsid w:val="00826B31"/>
    <w:rsid w:val="00835452"/>
    <w:rsid w:val="00840635"/>
    <w:rsid w:val="00856F0C"/>
    <w:rsid w:val="00861221"/>
    <w:rsid w:val="00863C90"/>
    <w:rsid w:val="00880579"/>
    <w:rsid w:val="008872EB"/>
    <w:rsid w:val="00891CFF"/>
    <w:rsid w:val="008B674C"/>
    <w:rsid w:val="008C3A0F"/>
    <w:rsid w:val="008C6370"/>
    <w:rsid w:val="008E4CC7"/>
    <w:rsid w:val="008E5E2A"/>
    <w:rsid w:val="008F055B"/>
    <w:rsid w:val="008F5C76"/>
    <w:rsid w:val="00904A07"/>
    <w:rsid w:val="009140D8"/>
    <w:rsid w:val="00915467"/>
    <w:rsid w:val="00920DB9"/>
    <w:rsid w:val="00926E17"/>
    <w:rsid w:val="00934438"/>
    <w:rsid w:val="00940097"/>
    <w:rsid w:val="009456AE"/>
    <w:rsid w:val="00954F5A"/>
    <w:rsid w:val="00961E45"/>
    <w:rsid w:val="00964437"/>
    <w:rsid w:val="0096484E"/>
    <w:rsid w:val="00965212"/>
    <w:rsid w:val="00965933"/>
    <w:rsid w:val="00974E9F"/>
    <w:rsid w:val="00975201"/>
    <w:rsid w:val="009817BC"/>
    <w:rsid w:val="00986CCA"/>
    <w:rsid w:val="00994958"/>
    <w:rsid w:val="00996D7B"/>
    <w:rsid w:val="0099762B"/>
    <w:rsid w:val="009A0BDC"/>
    <w:rsid w:val="009A5AD0"/>
    <w:rsid w:val="009A7BDB"/>
    <w:rsid w:val="009B3774"/>
    <w:rsid w:val="009C2C40"/>
    <w:rsid w:val="009D2C28"/>
    <w:rsid w:val="009E1C42"/>
    <w:rsid w:val="009E6698"/>
    <w:rsid w:val="009F00DE"/>
    <w:rsid w:val="00A00FC4"/>
    <w:rsid w:val="00A046AF"/>
    <w:rsid w:val="00A06E76"/>
    <w:rsid w:val="00A1750C"/>
    <w:rsid w:val="00A214BE"/>
    <w:rsid w:val="00A25F6F"/>
    <w:rsid w:val="00A27C52"/>
    <w:rsid w:val="00A311EA"/>
    <w:rsid w:val="00A41F59"/>
    <w:rsid w:val="00A4288E"/>
    <w:rsid w:val="00A433C6"/>
    <w:rsid w:val="00A4343D"/>
    <w:rsid w:val="00A45E48"/>
    <w:rsid w:val="00A46239"/>
    <w:rsid w:val="00A50614"/>
    <w:rsid w:val="00A52DCE"/>
    <w:rsid w:val="00A715E1"/>
    <w:rsid w:val="00A71600"/>
    <w:rsid w:val="00A7677C"/>
    <w:rsid w:val="00A812C9"/>
    <w:rsid w:val="00A859A4"/>
    <w:rsid w:val="00A905BF"/>
    <w:rsid w:val="00A93EF0"/>
    <w:rsid w:val="00A95DF8"/>
    <w:rsid w:val="00AA01BA"/>
    <w:rsid w:val="00AA240A"/>
    <w:rsid w:val="00AA321F"/>
    <w:rsid w:val="00AB0385"/>
    <w:rsid w:val="00AB2381"/>
    <w:rsid w:val="00AB5CFB"/>
    <w:rsid w:val="00AD1AE6"/>
    <w:rsid w:val="00AD51C7"/>
    <w:rsid w:val="00AE11DC"/>
    <w:rsid w:val="00AE682C"/>
    <w:rsid w:val="00AE6F9E"/>
    <w:rsid w:val="00AF0CB9"/>
    <w:rsid w:val="00AF0FF6"/>
    <w:rsid w:val="00AF1C2B"/>
    <w:rsid w:val="00B01989"/>
    <w:rsid w:val="00B050F0"/>
    <w:rsid w:val="00B065C6"/>
    <w:rsid w:val="00B075AE"/>
    <w:rsid w:val="00B11130"/>
    <w:rsid w:val="00B129E2"/>
    <w:rsid w:val="00B14F24"/>
    <w:rsid w:val="00B221BB"/>
    <w:rsid w:val="00B2771C"/>
    <w:rsid w:val="00B306EB"/>
    <w:rsid w:val="00B3149C"/>
    <w:rsid w:val="00B40077"/>
    <w:rsid w:val="00B45264"/>
    <w:rsid w:val="00B5290C"/>
    <w:rsid w:val="00B52EEB"/>
    <w:rsid w:val="00B57E1C"/>
    <w:rsid w:val="00B80649"/>
    <w:rsid w:val="00B82B42"/>
    <w:rsid w:val="00B91F6C"/>
    <w:rsid w:val="00B93564"/>
    <w:rsid w:val="00B94A46"/>
    <w:rsid w:val="00BA0EA1"/>
    <w:rsid w:val="00BA3B02"/>
    <w:rsid w:val="00BB6181"/>
    <w:rsid w:val="00BB6999"/>
    <w:rsid w:val="00BC3F46"/>
    <w:rsid w:val="00BC41B2"/>
    <w:rsid w:val="00BC72B9"/>
    <w:rsid w:val="00BC7505"/>
    <w:rsid w:val="00BD04A7"/>
    <w:rsid w:val="00BD3A99"/>
    <w:rsid w:val="00BD5505"/>
    <w:rsid w:val="00BE1EDB"/>
    <w:rsid w:val="00BE61F6"/>
    <w:rsid w:val="00C00079"/>
    <w:rsid w:val="00C034FE"/>
    <w:rsid w:val="00C12E98"/>
    <w:rsid w:val="00C17711"/>
    <w:rsid w:val="00C20306"/>
    <w:rsid w:val="00C25801"/>
    <w:rsid w:val="00C3766F"/>
    <w:rsid w:val="00C42001"/>
    <w:rsid w:val="00C4480F"/>
    <w:rsid w:val="00C46768"/>
    <w:rsid w:val="00C500AE"/>
    <w:rsid w:val="00C5100D"/>
    <w:rsid w:val="00C6443E"/>
    <w:rsid w:val="00C64B25"/>
    <w:rsid w:val="00C66DF6"/>
    <w:rsid w:val="00C7247F"/>
    <w:rsid w:val="00C76A11"/>
    <w:rsid w:val="00C773DF"/>
    <w:rsid w:val="00C808C5"/>
    <w:rsid w:val="00C90D9A"/>
    <w:rsid w:val="00C92C07"/>
    <w:rsid w:val="00C96752"/>
    <w:rsid w:val="00CB37C0"/>
    <w:rsid w:val="00CB7E86"/>
    <w:rsid w:val="00CC1A52"/>
    <w:rsid w:val="00CC78A6"/>
    <w:rsid w:val="00CD08AB"/>
    <w:rsid w:val="00CD2532"/>
    <w:rsid w:val="00CD5F2A"/>
    <w:rsid w:val="00CD7A67"/>
    <w:rsid w:val="00CE0A60"/>
    <w:rsid w:val="00CE2F5E"/>
    <w:rsid w:val="00CF1AE7"/>
    <w:rsid w:val="00D011F9"/>
    <w:rsid w:val="00D02421"/>
    <w:rsid w:val="00D0558E"/>
    <w:rsid w:val="00D15949"/>
    <w:rsid w:val="00D2686C"/>
    <w:rsid w:val="00D3614A"/>
    <w:rsid w:val="00D4231E"/>
    <w:rsid w:val="00D43188"/>
    <w:rsid w:val="00D44288"/>
    <w:rsid w:val="00D555CC"/>
    <w:rsid w:val="00D722FC"/>
    <w:rsid w:val="00D75E25"/>
    <w:rsid w:val="00D76F4C"/>
    <w:rsid w:val="00D85479"/>
    <w:rsid w:val="00D87A0B"/>
    <w:rsid w:val="00D87AA0"/>
    <w:rsid w:val="00DA0250"/>
    <w:rsid w:val="00DA7F6E"/>
    <w:rsid w:val="00DB13EE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E7AB7"/>
    <w:rsid w:val="00DF69DE"/>
    <w:rsid w:val="00E04950"/>
    <w:rsid w:val="00E05DEF"/>
    <w:rsid w:val="00E11B85"/>
    <w:rsid w:val="00E17A54"/>
    <w:rsid w:val="00E26931"/>
    <w:rsid w:val="00E36348"/>
    <w:rsid w:val="00E4215E"/>
    <w:rsid w:val="00E44F7D"/>
    <w:rsid w:val="00E51B64"/>
    <w:rsid w:val="00E52A50"/>
    <w:rsid w:val="00E556A8"/>
    <w:rsid w:val="00E76C81"/>
    <w:rsid w:val="00E84D6E"/>
    <w:rsid w:val="00E85B3A"/>
    <w:rsid w:val="00E91F17"/>
    <w:rsid w:val="00E94CA6"/>
    <w:rsid w:val="00E94D7B"/>
    <w:rsid w:val="00EB0AA3"/>
    <w:rsid w:val="00EB791F"/>
    <w:rsid w:val="00EC742E"/>
    <w:rsid w:val="00ED2851"/>
    <w:rsid w:val="00EE4C0F"/>
    <w:rsid w:val="00EE4DD9"/>
    <w:rsid w:val="00EE637A"/>
    <w:rsid w:val="00EF7511"/>
    <w:rsid w:val="00EF7FB1"/>
    <w:rsid w:val="00F06CD5"/>
    <w:rsid w:val="00F07082"/>
    <w:rsid w:val="00F073D8"/>
    <w:rsid w:val="00F10C5C"/>
    <w:rsid w:val="00F157DD"/>
    <w:rsid w:val="00F21DB6"/>
    <w:rsid w:val="00F241F8"/>
    <w:rsid w:val="00F24527"/>
    <w:rsid w:val="00F5280B"/>
    <w:rsid w:val="00F57236"/>
    <w:rsid w:val="00F70EE0"/>
    <w:rsid w:val="00F72135"/>
    <w:rsid w:val="00F76880"/>
    <w:rsid w:val="00F82FC7"/>
    <w:rsid w:val="00FA1479"/>
    <w:rsid w:val="00FA1D84"/>
    <w:rsid w:val="00FA62BC"/>
    <w:rsid w:val="00FB46C6"/>
    <w:rsid w:val="00FB5D47"/>
    <w:rsid w:val="00FB69BE"/>
    <w:rsid w:val="00FB6E97"/>
    <w:rsid w:val="00FD23D7"/>
    <w:rsid w:val="00FF1E58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,"/>
  <w:listSeparator w:val=";"/>
  <w14:docId w14:val="654B4574"/>
  <w15:chartTrackingRefBased/>
  <w15:docId w15:val="{FDBAEEAC-1F03-4964-80CF-1308E8121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C034FE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C034FE"/>
    <w:rPr>
      <w:rFonts w:cs="Arial"/>
      <w:b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C034FE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BeskrivningChar"/>
    <w:link w:val="PI"/>
    <w:rsid w:val="00C034FE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table" w:customStyle="1" w:styleId="A1">
    <w:name w:val="A1"/>
    <w:basedOn w:val="Tabellista1"/>
    <w:rsid w:val="00A95DF8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huvudChar">
    <w:name w:val="Sidhuvud Char"/>
    <w:basedOn w:val="Standardstycketeckensnitt"/>
    <w:link w:val="Sidhuvud"/>
    <w:rsid w:val="0063439B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6343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ebi.ac.uk/imgt/hl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0" Type="http://schemas.openxmlformats.org/officeDocument/2006/relationships/image" Target="media/image11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23" Type="http://schemas.openxmlformats.org/officeDocument/2006/relationships/header" Target="header3.xml"/><Relationship Id="rId10" Type="http://schemas.openxmlformats.org/officeDocument/2006/relationships/footer" Target="footer1.xml"/><Relationship Id="rId19" Type="http://schemas.openxmlformats.org/officeDocument/2006/relationships/image" Target="media/image10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Relationship Id="rId22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511284-F97B-4713-A4D4-F99505070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5</Pages>
  <Words>1668</Words>
  <Characters>14376</Characters>
  <Application>Microsoft Office Word</Application>
  <DocSecurity>0</DocSecurity>
  <Lines>119</Lines>
  <Paragraphs>3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012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20</cp:revision>
  <cp:lastPrinted>2018-11-30T07:49:00Z</cp:lastPrinted>
  <dcterms:created xsi:type="dcterms:W3CDTF">2022-09-28T08:23:00Z</dcterms:created>
  <dcterms:modified xsi:type="dcterms:W3CDTF">2022-10-14T11:05:00Z</dcterms:modified>
</cp:coreProperties>
</file>